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43575" w:rsidRDefault="00A56C61">
      <w:pPr>
        <w:rPr>
          <w:lang w:val="ru-RU"/>
        </w:rPr>
      </w:pPr>
      <w:r>
        <w:rPr>
          <w:lang w:val="ru-RU"/>
        </w:rPr>
        <w:t xml:space="preserve">Приклад. </w:t>
      </w:r>
      <w:proofErr w:type="spellStart"/>
      <w:r>
        <w:rPr>
          <w:lang w:val="ru-RU"/>
        </w:rPr>
        <w:t>Додаємо</w:t>
      </w:r>
      <w:proofErr w:type="spellEnd"/>
      <w:r>
        <w:rPr>
          <w:lang w:val="ru-RU"/>
        </w:rPr>
        <w:t xml:space="preserve"> лайки та </w:t>
      </w:r>
      <w:proofErr w:type="spellStart"/>
      <w:r>
        <w:rPr>
          <w:lang w:val="ru-RU"/>
        </w:rPr>
        <w:t>дислайки</w:t>
      </w:r>
      <w:proofErr w:type="spellEnd"/>
      <w:r>
        <w:rPr>
          <w:lang w:val="ru-RU"/>
        </w:rPr>
        <w:t xml:space="preserve"> </w:t>
      </w:r>
    </w:p>
    <w:p w:rsidR="00A56C61" w:rsidRPr="00C877B6" w:rsidRDefault="009016D3">
      <w:pPr>
        <w:rPr>
          <w:lang w:val="en-US"/>
        </w:rPr>
      </w:pPr>
      <w:r>
        <w:rPr>
          <w:noProof/>
        </w:rPr>
        <w:lastRenderedPageBreak/>
        <w:drawing>
          <wp:inline distT="0" distB="0" distL="0" distR="0" wp14:anchorId="1F659FFE" wp14:editId="5842912C">
            <wp:extent cx="2533650" cy="5867400"/>
            <wp:effectExtent l="0" t="0" r="0" b="0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2533650" cy="5867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C877B6">
        <w:rPr>
          <w:lang w:val="en-US"/>
        </w:rPr>
        <w:t xml:space="preserve">         </w:t>
      </w:r>
      <w:r w:rsidR="00C877B6">
        <w:rPr>
          <w:noProof/>
        </w:rPr>
        <w:drawing>
          <wp:inline distT="0" distB="0" distL="0" distR="0" wp14:anchorId="0696C9FC" wp14:editId="761FF1B5">
            <wp:extent cx="2183130" cy="5940425"/>
            <wp:effectExtent l="0" t="0" r="7620" b="3175"/>
            <wp:docPr id="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2183130" cy="5940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a3"/>
        <w:tblW w:w="15300" w:type="dxa"/>
        <w:tblLook w:val="04A0" w:firstRow="1" w:lastRow="0" w:firstColumn="1" w:lastColumn="0" w:noHBand="0" w:noVBand="1"/>
      </w:tblPr>
      <w:tblGrid>
        <w:gridCol w:w="4106"/>
        <w:gridCol w:w="11194"/>
      </w:tblGrid>
      <w:tr w:rsidR="00A56C61" w:rsidRPr="00BE2BF3" w:rsidTr="00070DE5">
        <w:tc>
          <w:tcPr>
            <w:tcW w:w="4106" w:type="dxa"/>
          </w:tcPr>
          <w:p w:rsidR="00A56C61" w:rsidRPr="00BE2BF3" w:rsidRDefault="00A56C61" w:rsidP="00070DE5">
            <w:r w:rsidRPr="00BE2BF3">
              <w:lastRenderedPageBreak/>
              <w:t>Загальна форма</w:t>
            </w:r>
          </w:p>
        </w:tc>
        <w:tc>
          <w:tcPr>
            <w:tcW w:w="11194" w:type="dxa"/>
          </w:tcPr>
          <w:p w:rsidR="00A56C61" w:rsidRPr="00BE2BF3" w:rsidRDefault="00A56C61" w:rsidP="00070DE5">
            <w:pPr>
              <w:jc w:val="center"/>
            </w:pPr>
            <w:r w:rsidRPr="00BE2BF3">
              <w:t>Приклад</w:t>
            </w:r>
          </w:p>
        </w:tc>
      </w:tr>
      <w:tr w:rsidR="00A56C61" w:rsidRPr="00BE2BF3" w:rsidTr="00070DE5">
        <w:tc>
          <w:tcPr>
            <w:tcW w:w="4106" w:type="dxa"/>
          </w:tcPr>
          <w:p w:rsidR="00A56C61" w:rsidRPr="00BE2BF3" w:rsidRDefault="00A56C61" w:rsidP="00070DE5">
            <w:r w:rsidRPr="00BE2BF3">
              <w:t>Створення типів дій</w:t>
            </w:r>
          </w:p>
          <w:p w:rsidR="00A56C61" w:rsidRPr="00BE2BF3" w:rsidRDefault="00A56C61" w:rsidP="00070DE5">
            <w:r w:rsidRPr="00BE2BF3">
              <w:t>(для зручності типи подій можна представити у вигляді властивостей об’єкта-константи)</w:t>
            </w:r>
          </w:p>
          <w:p w:rsidR="00A56C61" w:rsidRPr="00BE2BF3" w:rsidRDefault="00A56C61" w:rsidP="00070DE5">
            <w:pPr>
              <w:rPr>
                <w:rFonts w:ascii="Consolas" w:hAnsi="Consolas"/>
              </w:rPr>
            </w:pPr>
            <w:r w:rsidRPr="00BE2BF3">
              <w:rPr>
                <w:rFonts w:ascii="Consolas" w:hAnsi="Consolas"/>
              </w:rPr>
              <w:t>{</w:t>
            </w:r>
          </w:p>
          <w:p w:rsidR="00A56C61" w:rsidRPr="00BE2BF3" w:rsidRDefault="00A56C61" w:rsidP="00070DE5">
            <w:pPr>
              <w:rPr>
                <w:rFonts w:ascii="Consolas" w:hAnsi="Consolas"/>
              </w:rPr>
            </w:pPr>
            <w:r w:rsidRPr="00BE2BF3">
              <w:rPr>
                <w:rFonts w:ascii="Consolas" w:hAnsi="Consolas"/>
              </w:rPr>
              <w:t xml:space="preserve">   </w:t>
            </w:r>
            <w:proofErr w:type="spellStart"/>
            <w:r w:rsidRPr="00BE2BF3">
              <w:rPr>
                <w:rFonts w:ascii="Consolas" w:hAnsi="Consolas"/>
                <w:bdr w:val="single" w:sz="4" w:space="0" w:color="auto"/>
              </w:rPr>
              <w:t>властивість_дія</w:t>
            </w:r>
            <w:proofErr w:type="spellEnd"/>
            <w:r w:rsidRPr="00BE2BF3">
              <w:rPr>
                <w:rFonts w:ascii="Consolas" w:hAnsi="Consolas"/>
              </w:rPr>
              <w:t xml:space="preserve"> : </w:t>
            </w:r>
            <w:proofErr w:type="spellStart"/>
            <w:r w:rsidRPr="00BE2BF3">
              <w:rPr>
                <w:rFonts w:ascii="Consolas" w:hAnsi="Consolas"/>
                <w:bdr w:val="single" w:sz="4" w:space="0" w:color="auto"/>
              </w:rPr>
              <w:t>назва_дії</w:t>
            </w:r>
            <w:proofErr w:type="spellEnd"/>
            <w:r w:rsidRPr="00BE2BF3">
              <w:rPr>
                <w:rFonts w:ascii="Consolas" w:hAnsi="Consolas"/>
              </w:rPr>
              <w:t>,</w:t>
            </w:r>
          </w:p>
          <w:p w:rsidR="00A56C61" w:rsidRPr="00BE2BF3" w:rsidRDefault="00A56C61" w:rsidP="00070DE5">
            <w:pPr>
              <w:rPr>
                <w:rFonts w:ascii="Consolas" w:hAnsi="Consolas"/>
              </w:rPr>
            </w:pPr>
            <w:r w:rsidRPr="00BE2BF3">
              <w:rPr>
                <w:rFonts w:ascii="Consolas" w:hAnsi="Consolas"/>
              </w:rPr>
              <w:t xml:space="preserve">  . . . . . . . . </w:t>
            </w:r>
          </w:p>
          <w:p w:rsidR="00A56C61" w:rsidRPr="00BE2BF3" w:rsidRDefault="00A56C61" w:rsidP="00070DE5">
            <w:pPr>
              <w:rPr>
                <w:rFonts w:ascii="Consolas" w:hAnsi="Consolas"/>
              </w:rPr>
            </w:pPr>
            <w:r w:rsidRPr="00BE2BF3">
              <w:rPr>
                <w:rFonts w:ascii="Consolas" w:hAnsi="Consolas"/>
              </w:rPr>
              <w:t>}</w:t>
            </w:r>
          </w:p>
        </w:tc>
        <w:tc>
          <w:tcPr>
            <w:tcW w:w="11194" w:type="dxa"/>
          </w:tcPr>
          <w:p w:rsidR="00C877B6" w:rsidRPr="00C877B6" w:rsidRDefault="00C877B6" w:rsidP="00C877B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proofErr w:type="spellStart"/>
            <w:r w:rsidRPr="00C877B6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const</w:t>
            </w:r>
            <w:proofErr w:type="spellEnd"/>
            <w:r w:rsidRPr="00C877B6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C877B6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LikeTypes</w:t>
            </w:r>
            <w:proofErr w:type="spellEnd"/>
            <w:r w:rsidRPr="00C877B6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={</w:t>
            </w:r>
          </w:p>
          <w:p w:rsidR="00C877B6" w:rsidRPr="00C877B6" w:rsidRDefault="00C877B6" w:rsidP="00C877B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C877B6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</w:t>
            </w:r>
            <w:r w:rsidRPr="00C877B6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ADD_LIKE:</w:t>
            </w:r>
            <w:r w:rsidRPr="00C877B6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"ADD_LIKE"</w:t>
            </w:r>
            <w:r w:rsidRPr="00C877B6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,</w:t>
            </w:r>
          </w:p>
          <w:p w:rsidR="00C877B6" w:rsidRPr="00C877B6" w:rsidRDefault="00C877B6" w:rsidP="00C877B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C877B6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</w:t>
            </w:r>
            <w:r w:rsidRPr="00C877B6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ADD_DISLIKE:</w:t>
            </w:r>
            <w:r w:rsidRPr="00C877B6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"ADD_DISLIKE"</w:t>
            </w:r>
            <w:r w:rsidRPr="00C877B6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,    </w:t>
            </w:r>
          </w:p>
          <w:p w:rsidR="00C877B6" w:rsidRPr="00C877B6" w:rsidRDefault="00C877B6" w:rsidP="00C877B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C877B6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}</w:t>
            </w:r>
          </w:p>
          <w:p w:rsidR="00C877B6" w:rsidRPr="00C877B6" w:rsidRDefault="00C877B6" w:rsidP="00C877B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proofErr w:type="spellStart"/>
            <w:r w:rsidRPr="00C877B6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export</w:t>
            </w:r>
            <w:proofErr w:type="spellEnd"/>
            <w:r w:rsidRPr="00C877B6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C877B6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default</w:t>
            </w:r>
            <w:proofErr w:type="spellEnd"/>
            <w:r w:rsidRPr="00C877B6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C877B6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LikeTypes</w:t>
            </w:r>
            <w:proofErr w:type="spellEnd"/>
          </w:p>
          <w:p w:rsidR="00A56C61" w:rsidRPr="00BE2BF3" w:rsidRDefault="00A56C61" w:rsidP="00070DE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</w:p>
        </w:tc>
      </w:tr>
      <w:tr w:rsidR="00A56C61" w:rsidRPr="00BE2BF3" w:rsidTr="00070DE5">
        <w:tc>
          <w:tcPr>
            <w:tcW w:w="4106" w:type="dxa"/>
          </w:tcPr>
          <w:p w:rsidR="00A56C61" w:rsidRPr="00BE2BF3" w:rsidRDefault="00A56C61" w:rsidP="00070DE5">
            <w:r w:rsidRPr="00BE2BF3">
              <w:t>Генератори дій</w:t>
            </w:r>
          </w:p>
          <w:p w:rsidR="00A56C61" w:rsidRPr="00BE2BF3" w:rsidRDefault="00A56C61" w:rsidP="00070DE5">
            <w:r w:rsidRPr="00BE2BF3">
              <w:t xml:space="preserve">Дія – це об’єкт, у якому обов’язковим є поле типу </w:t>
            </w:r>
            <w:proofErr w:type="spellStart"/>
            <w:r w:rsidRPr="00BE2BF3">
              <w:t>type</w:t>
            </w:r>
            <w:proofErr w:type="spellEnd"/>
            <w:r w:rsidRPr="00BE2BF3">
              <w:t xml:space="preserve"> (вказує на тип події), а також можуть бути інші властивості, які несуть у собі необхідні дані (що необхідні для виконання даної дії).</w:t>
            </w:r>
          </w:p>
          <w:p w:rsidR="00A56C61" w:rsidRPr="00BE2BF3" w:rsidRDefault="00A56C61" w:rsidP="00070DE5">
            <w:r w:rsidRPr="00BE2BF3">
              <w:t>Генератор дії – це функція, яка створює і повертає об’єкт дії.</w:t>
            </w:r>
          </w:p>
          <w:p w:rsidR="00A56C61" w:rsidRPr="00BE2BF3" w:rsidRDefault="00A56C61" w:rsidP="00070DE5"/>
          <w:p w:rsidR="00A56C61" w:rsidRPr="00BE2BF3" w:rsidRDefault="00A56C61" w:rsidP="00070DE5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ind w:left="458" w:right="601" w:firstLine="33"/>
            </w:pPr>
            <w:r w:rsidRPr="00BE2BF3">
              <w:t>{</w:t>
            </w:r>
          </w:p>
          <w:p w:rsidR="00A56C61" w:rsidRPr="00BE2BF3" w:rsidRDefault="00A56C61" w:rsidP="00070DE5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spacing w:before="120" w:after="120"/>
              <w:ind w:left="458" w:right="601" w:firstLine="33"/>
            </w:pPr>
            <w:r w:rsidRPr="00BE2BF3">
              <w:t xml:space="preserve">   </w:t>
            </w:r>
            <w:proofErr w:type="spellStart"/>
            <w:r w:rsidRPr="00BE2BF3">
              <w:t>type</w:t>
            </w:r>
            <w:proofErr w:type="spellEnd"/>
            <w:r w:rsidRPr="00BE2BF3">
              <w:t xml:space="preserve"> :  </w:t>
            </w:r>
            <w:r w:rsidRPr="00BE2BF3">
              <w:rPr>
                <w:bdr w:val="single" w:sz="4" w:space="0" w:color="auto"/>
              </w:rPr>
              <w:t>тип події</w:t>
            </w:r>
            <w:r w:rsidRPr="00BE2BF3">
              <w:t xml:space="preserve"> ,</w:t>
            </w:r>
          </w:p>
          <w:p w:rsidR="00A56C61" w:rsidRPr="00BE2BF3" w:rsidRDefault="00A56C61" w:rsidP="00070DE5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spacing w:before="120" w:after="120"/>
              <w:ind w:left="458" w:right="601" w:firstLine="33"/>
            </w:pPr>
            <w:r w:rsidRPr="00BE2BF3">
              <w:t xml:space="preserve">   </w:t>
            </w:r>
            <w:proofErr w:type="spellStart"/>
            <w:r w:rsidRPr="00BE2BF3">
              <w:t>payload</w:t>
            </w:r>
            <w:proofErr w:type="spellEnd"/>
            <w:r w:rsidRPr="00BE2BF3">
              <w:t xml:space="preserve">: </w:t>
            </w:r>
            <w:r w:rsidRPr="00BE2BF3">
              <w:rPr>
                <w:bdr w:val="single" w:sz="4" w:space="0" w:color="auto"/>
              </w:rPr>
              <w:t>необхідні дані</w:t>
            </w:r>
          </w:p>
          <w:p w:rsidR="00A56C61" w:rsidRPr="00BE2BF3" w:rsidRDefault="00A56C61" w:rsidP="00070DE5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ind w:left="458" w:right="601" w:firstLine="33"/>
            </w:pPr>
            <w:r w:rsidRPr="00BE2BF3">
              <w:t>}</w:t>
            </w:r>
          </w:p>
          <w:p w:rsidR="00A56C61" w:rsidRPr="00BE2BF3" w:rsidRDefault="00A56C61" w:rsidP="00070DE5">
            <w:r w:rsidRPr="00BE2BF3">
              <w:t>Для спрощення використання подій прийнято створювати спеціальні функції-генератори.</w:t>
            </w:r>
          </w:p>
          <w:p w:rsidR="00A56C61" w:rsidRPr="00BE2BF3" w:rsidRDefault="00A56C61" w:rsidP="00070DE5"/>
        </w:tc>
        <w:tc>
          <w:tcPr>
            <w:tcW w:w="11194" w:type="dxa"/>
          </w:tcPr>
          <w:p w:rsidR="00C877B6" w:rsidRPr="00C877B6" w:rsidRDefault="00C877B6" w:rsidP="00C877B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proofErr w:type="spellStart"/>
            <w:r w:rsidRPr="00C877B6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import</w:t>
            </w:r>
            <w:proofErr w:type="spellEnd"/>
            <w:r w:rsidRPr="00C877B6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C877B6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LikeTypes</w:t>
            </w:r>
            <w:proofErr w:type="spellEnd"/>
            <w:r w:rsidRPr="00C877B6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C877B6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from</w:t>
            </w:r>
            <w:proofErr w:type="spellEnd"/>
            <w:r w:rsidRPr="00C877B6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C877B6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../</w:t>
            </w:r>
            <w:proofErr w:type="spellStart"/>
            <w:r w:rsidRPr="00C877B6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consts</w:t>
            </w:r>
            <w:proofErr w:type="spellEnd"/>
            <w:r w:rsidRPr="00C877B6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</w:t>
            </w:r>
          </w:p>
          <w:p w:rsidR="00C877B6" w:rsidRPr="00C877B6" w:rsidRDefault="00C877B6" w:rsidP="00C877B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</w:p>
          <w:p w:rsidR="00C877B6" w:rsidRPr="00C877B6" w:rsidRDefault="00C877B6" w:rsidP="00C877B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proofErr w:type="spellStart"/>
            <w:r w:rsidRPr="00C877B6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const</w:t>
            </w:r>
            <w:proofErr w:type="spellEnd"/>
            <w:r w:rsidRPr="00C877B6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C877B6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addLikeActionCreator</w:t>
            </w:r>
            <w:proofErr w:type="spellEnd"/>
            <w:r w:rsidRPr="00C877B6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=(</w:t>
            </w:r>
            <w:proofErr w:type="spellStart"/>
            <w:r w:rsidRPr="00C877B6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postId</w:t>
            </w:r>
            <w:proofErr w:type="spellEnd"/>
            <w:r w:rsidRPr="00C877B6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)</w:t>
            </w:r>
            <w:r w:rsidRPr="00C877B6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=&gt;</w:t>
            </w:r>
            <w:r w:rsidRPr="00C877B6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</w:t>
            </w:r>
          </w:p>
          <w:p w:rsidR="00C877B6" w:rsidRPr="00C877B6" w:rsidRDefault="00C877B6" w:rsidP="00C877B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C877B6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{</w:t>
            </w:r>
          </w:p>
          <w:p w:rsidR="00C877B6" w:rsidRPr="00C877B6" w:rsidRDefault="00C877B6" w:rsidP="00C877B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C877B6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</w:t>
            </w:r>
            <w:proofErr w:type="spellStart"/>
            <w:r w:rsidRPr="00C877B6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type</w:t>
            </w:r>
            <w:r w:rsidRPr="00C877B6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:</w:t>
            </w:r>
            <w:r w:rsidRPr="00C877B6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LikeTypes</w:t>
            </w:r>
            <w:r w:rsidRPr="00C877B6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C877B6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ADD_LIKE</w:t>
            </w:r>
            <w:proofErr w:type="spellEnd"/>
            <w:r w:rsidRPr="00C877B6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,</w:t>
            </w:r>
          </w:p>
          <w:p w:rsidR="00C877B6" w:rsidRPr="00C877B6" w:rsidRDefault="00C877B6" w:rsidP="00C877B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C877B6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</w:t>
            </w:r>
            <w:proofErr w:type="spellStart"/>
            <w:r w:rsidRPr="00C877B6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payload</w:t>
            </w:r>
            <w:proofErr w:type="spellEnd"/>
            <w:r w:rsidRPr="00C877B6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:{</w:t>
            </w:r>
          </w:p>
          <w:p w:rsidR="00C877B6" w:rsidRPr="00C877B6" w:rsidRDefault="00C877B6" w:rsidP="00C877B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C877B6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</w:t>
            </w:r>
            <w:proofErr w:type="spellStart"/>
            <w:r w:rsidRPr="00C877B6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postId</w:t>
            </w:r>
            <w:proofErr w:type="spellEnd"/>
          </w:p>
          <w:p w:rsidR="00C877B6" w:rsidRPr="00C877B6" w:rsidRDefault="00C877B6" w:rsidP="00C877B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C877B6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}</w:t>
            </w:r>
          </w:p>
          <w:p w:rsidR="00C877B6" w:rsidRPr="00C877B6" w:rsidRDefault="00C877B6" w:rsidP="00C877B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C877B6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}</w:t>
            </w:r>
          </w:p>
          <w:p w:rsidR="00C877B6" w:rsidRPr="00C877B6" w:rsidRDefault="00C877B6" w:rsidP="00C877B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C877B6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)</w:t>
            </w:r>
          </w:p>
          <w:p w:rsidR="00C877B6" w:rsidRPr="00C877B6" w:rsidRDefault="00C877B6" w:rsidP="00C877B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</w:p>
          <w:p w:rsidR="00C877B6" w:rsidRPr="00C877B6" w:rsidRDefault="00C877B6" w:rsidP="00C877B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proofErr w:type="spellStart"/>
            <w:r w:rsidRPr="00C877B6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const</w:t>
            </w:r>
            <w:proofErr w:type="spellEnd"/>
            <w:r w:rsidRPr="00C877B6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C877B6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addDisLikeActionCreator</w:t>
            </w:r>
            <w:proofErr w:type="spellEnd"/>
            <w:r w:rsidRPr="00C877B6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=(</w:t>
            </w:r>
            <w:proofErr w:type="spellStart"/>
            <w:r w:rsidRPr="00C877B6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postId</w:t>
            </w:r>
            <w:proofErr w:type="spellEnd"/>
            <w:r w:rsidRPr="00C877B6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)</w:t>
            </w:r>
            <w:r w:rsidRPr="00C877B6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=&gt;</w:t>
            </w:r>
            <w:r w:rsidRPr="00C877B6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</w:t>
            </w:r>
          </w:p>
          <w:p w:rsidR="00C877B6" w:rsidRPr="00C877B6" w:rsidRDefault="00C877B6" w:rsidP="00C877B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C877B6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{</w:t>
            </w:r>
          </w:p>
          <w:p w:rsidR="00C877B6" w:rsidRPr="00C877B6" w:rsidRDefault="00C877B6" w:rsidP="00C877B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C877B6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</w:t>
            </w:r>
            <w:proofErr w:type="spellStart"/>
            <w:r w:rsidRPr="00C877B6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type</w:t>
            </w:r>
            <w:r w:rsidRPr="00C877B6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:</w:t>
            </w:r>
            <w:r w:rsidRPr="00C877B6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LikeTypes</w:t>
            </w:r>
            <w:r w:rsidRPr="00C877B6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C877B6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ADD_DISLIKE</w:t>
            </w:r>
            <w:proofErr w:type="spellEnd"/>
            <w:r w:rsidRPr="00C877B6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,</w:t>
            </w:r>
          </w:p>
          <w:p w:rsidR="00C877B6" w:rsidRPr="00C877B6" w:rsidRDefault="00C877B6" w:rsidP="00C877B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C877B6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</w:t>
            </w:r>
            <w:proofErr w:type="spellStart"/>
            <w:r w:rsidRPr="00C877B6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payload</w:t>
            </w:r>
            <w:proofErr w:type="spellEnd"/>
            <w:r w:rsidRPr="00C877B6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:{</w:t>
            </w:r>
          </w:p>
          <w:p w:rsidR="00C877B6" w:rsidRPr="00C877B6" w:rsidRDefault="00C877B6" w:rsidP="00C877B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C877B6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</w:t>
            </w:r>
            <w:proofErr w:type="spellStart"/>
            <w:r w:rsidRPr="00C877B6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postId</w:t>
            </w:r>
            <w:proofErr w:type="spellEnd"/>
          </w:p>
          <w:p w:rsidR="00C877B6" w:rsidRPr="00C877B6" w:rsidRDefault="00C877B6" w:rsidP="00C877B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C877B6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}</w:t>
            </w:r>
          </w:p>
          <w:p w:rsidR="00C877B6" w:rsidRPr="00C877B6" w:rsidRDefault="00C877B6" w:rsidP="00C877B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C877B6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}</w:t>
            </w:r>
          </w:p>
          <w:p w:rsidR="00C877B6" w:rsidRPr="00C877B6" w:rsidRDefault="00C877B6" w:rsidP="00C877B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C877B6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)</w:t>
            </w:r>
          </w:p>
          <w:p w:rsidR="00C877B6" w:rsidRPr="00C877B6" w:rsidRDefault="00C877B6" w:rsidP="00C877B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proofErr w:type="spellStart"/>
            <w:r w:rsidRPr="00C877B6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export</w:t>
            </w:r>
            <w:proofErr w:type="spellEnd"/>
            <w:r w:rsidRPr="00C877B6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{</w:t>
            </w:r>
            <w:proofErr w:type="spellStart"/>
            <w:r w:rsidRPr="00C877B6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addLikeActionCreator</w:t>
            </w:r>
            <w:proofErr w:type="spellEnd"/>
            <w:r w:rsidRPr="00C877B6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, </w:t>
            </w:r>
            <w:proofErr w:type="spellStart"/>
            <w:r w:rsidRPr="00C877B6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addDisLikeActionCreator</w:t>
            </w:r>
            <w:proofErr w:type="spellEnd"/>
            <w:r w:rsidRPr="00C877B6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}</w:t>
            </w:r>
          </w:p>
          <w:p w:rsidR="00A56C61" w:rsidRPr="00BE2BF3" w:rsidRDefault="00A56C61" w:rsidP="00070DE5"/>
        </w:tc>
      </w:tr>
      <w:tr w:rsidR="00A56C61" w:rsidRPr="00BE2BF3" w:rsidTr="00070DE5">
        <w:tc>
          <w:tcPr>
            <w:tcW w:w="4106" w:type="dxa"/>
          </w:tcPr>
          <w:p w:rsidR="00A56C61" w:rsidRPr="00BE2BF3" w:rsidRDefault="00A56C61" w:rsidP="00070DE5">
            <w:pPr>
              <w:rPr>
                <w:rFonts w:ascii="Courier New" w:hAnsi="Courier New" w:cs="Courier New"/>
                <w:color w:val="222222"/>
                <w:sz w:val="21"/>
                <w:szCs w:val="21"/>
                <w:shd w:val="clear" w:color="auto" w:fill="FFFFFF"/>
              </w:rPr>
            </w:pPr>
            <w:proofErr w:type="spellStart"/>
            <w:r w:rsidRPr="00BE2BF3">
              <w:rPr>
                <w:rFonts w:ascii="Courier New" w:hAnsi="Courier New" w:cs="Courier New"/>
                <w:color w:val="222222"/>
                <w:sz w:val="21"/>
                <w:szCs w:val="21"/>
                <w:shd w:val="clear" w:color="auto" w:fill="FFFFFF"/>
              </w:rPr>
              <w:t>Reducers</w:t>
            </w:r>
            <w:proofErr w:type="spellEnd"/>
            <w:r w:rsidRPr="00BE2BF3">
              <w:rPr>
                <w:rFonts w:ascii="Courier New" w:hAnsi="Courier New" w:cs="Courier New"/>
                <w:color w:val="222222"/>
                <w:sz w:val="21"/>
                <w:szCs w:val="21"/>
                <w:shd w:val="clear" w:color="auto" w:fill="FFFFFF"/>
              </w:rPr>
              <w:t xml:space="preserve"> (перетворювачі сховища)  --  це функції, які на вхід приймають поточний </w:t>
            </w:r>
            <w:r w:rsidRPr="00BE2BF3">
              <w:rPr>
                <w:rFonts w:ascii="Courier New" w:hAnsi="Courier New" w:cs="Courier New"/>
                <w:color w:val="222222"/>
                <w:sz w:val="21"/>
                <w:szCs w:val="21"/>
                <w:shd w:val="clear" w:color="auto" w:fill="FFFFFF"/>
              </w:rPr>
              <w:lastRenderedPageBreak/>
              <w:t>стан і дію, та повертає новий стан)</w:t>
            </w:r>
          </w:p>
          <w:p w:rsidR="00A56C61" w:rsidRPr="00BE2BF3" w:rsidRDefault="00A56C61" w:rsidP="00070DE5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ind w:left="317" w:right="318"/>
              <w:rPr>
                <w:rFonts w:ascii="Courier New" w:hAnsi="Courier New" w:cs="Courier New"/>
                <w:color w:val="222222"/>
                <w:sz w:val="21"/>
                <w:szCs w:val="21"/>
                <w:shd w:val="clear" w:color="auto" w:fill="FFFFFF"/>
              </w:rPr>
            </w:pPr>
            <w:r w:rsidRPr="00BE2BF3">
              <w:rPr>
                <w:rFonts w:ascii="Courier New" w:hAnsi="Courier New" w:cs="Courier New"/>
                <w:color w:val="222222"/>
                <w:sz w:val="21"/>
                <w:szCs w:val="21"/>
                <w:shd w:val="clear" w:color="auto" w:fill="FFFFFF"/>
              </w:rPr>
              <w:t>(</w:t>
            </w:r>
            <w:proofErr w:type="spellStart"/>
            <w:r w:rsidRPr="00BE2BF3">
              <w:rPr>
                <w:rFonts w:ascii="Courier New" w:hAnsi="Courier New" w:cs="Courier New"/>
                <w:color w:val="222222"/>
                <w:sz w:val="21"/>
                <w:szCs w:val="21"/>
                <w:shd w:val="clear" w:color="auto" w:fill="FFFFFF"/>
              </w:rPr>
              <w:t>previousState</w:t>
            </w:r>
            <w:proofErr w:type="spellEnd"/>
            <w:r w:rsidRPr="00BE2BF3">
              <w:rPr>
                <w:rFonts w:ascii="Courier New" w:hAnsi="Courier New" w:cs="Courier New"/>
                <w:color w:val="222222"/>
                <w:sz w:val="21"/>
                <w:szCs w:val="21"/>
                <w:shd w:val="clear" w:color="auto" w:fill="FFFFFF"/>
              </w:rPr>
              <w:t xml:space="preserve">, </w:t>
            </w:r>
            <w:proofErr w:type="spellStart"/>
            <w:r w:rsidRPr="00BE2BF3">
              <w:rPr>
                <w:rFonts w:ascii="Courier New" w:hAnsi="Courier New" w:cs="Courier New"/>
                <w:color w:val="222222"/>
                <w:sz w:val="21"/>
                <w:szCs w:val="21"/>
                <w:shd w:val="clear" w:color="auto" w:fill="FFFFFF"/>
              </w:rPr>
              <w:t>action</w:t>
            </w:r>
            <w:proofErr w:type="spellEnd"/>
            <w:r w:rsidRPr="00BE2BF3">
              <w:rPr>
                <w:rFonts w:ascii="Courier New" w:hAnsi="Courier New" w:cs="Courier New"/>
                <w:color w:val="222222"/>
                <w:sz w:val="21"/>
                <w:szCs w:val="21"/>
                <w:shd w:val="clear" w:color="auto" w:fill="FFFFFF"/>
              </w:rPr>
              <w:t xml:space="preserve">) =&gt; </w:t>
            </w:r>
          </w:p>
          <w:p w:rsidR="00A56C61" w:rsidRPr="00BE2BF3" w:rsidRDefault="00A56C61" w:rsidP="00070DE5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ind w:left="317" w:right="318"/>
              <w:rPr>
                <w:rFonts w:ascii="Courier New" w:hAnsi="Courier New" w:cs="Courier New"/>
                <w:color w:val="222222"/>
                <w:sz w:val="21"/>
                <w:szCs w:val="21"/>
                <w:shd w:val="clear" w:color="auto" w:fill="FFFFFF"/>
              </w:rPr>
            </w:pPr>
            <w:proofErr w:type="spellStart"/>
            <w:r w:rsidRPr="00BE2BF3">
              <w:rPr>
                <w:rFonts w:ascii="Courier New" w:hAnsi="Courier New" w:cs="Courier New"/>
                <w:color w:val="222222"/>
                <w:sz w:val="21"/>
                <w:szCs w:val="21"/>
                <w:shd w:val="clear" w:color="auto" w:fill="FFFFFF"/>
              </w:rPr>
              <w:t>newState</w:t>
            </w:r>
            <w:proofErr w:type="spellEnd"/>
          </w:p>
          <w:p w:rsidR="00A56C61" w:rsidRPr="00BE2BF3" w:rsidRDefault="00A56C61" w:rsidP="00070DE5">
            <w:pPr>
              <w:rPr>
                <w:rFonts w:ascii="Courier New" w:hAnsi="Courier New" w:cs="Courier New"/>
                <w:color w:val="222222"/>
                <w:sz w:val="21"/>
                <w:szCs w:val="21"/>
                <w:shd w:val="clear" w:color="auto" w:fill="FFFFFF"/>
              </w:rPr>
            </w:pPr>
            <w:r w:rsidRPr="00BE2BF3">
              <w:rPr>
                <w:rFonts w:ascii="Courier New" w:hAnsi="Courier New" w:cs="Courier New"/>
                <w:color w:val="222222"/>
                <w:sz w:val="21"/>
                <w:szCs w:val="21"/>
                <w:shd w:val="clear" w:color="auto" w:fill="FFFFFF"/>
              </w:rPr>
              <w:t>Для кожної події можна створювати окрему функцію-</w:t>
            </w:r>
            <w:proofErr w:type="spellStart"/>
            <w:r w:rsidRPr="00BE2BF3">
              <w:rPr>
                <w:rFonts w:ascii="Courier New" w:hAnsi="Courier New" w:cs="Courier New"/>
                <w:color w:val="222222"/>
                <w:sz w:val="21"/>
                <w:szCs w:val="21"/>
                <w:shd w:val="clear" w:color="auto" w:fill="FFFFFF"/>
              </w:rPr>
              <w:t>reducer</w:t>
            </w:r>
            <w:proofErr w:type="spellEnd"/>
            <w:r w:rsidRPr="00BE2BF3">
              <w:rPr>
                <w:rFonts w:ascii="Courier New" w:hAnsi="Courier New" w:cs="Courier New"/>
                <w:color w:val="222222"/>
                <w:sz w:val="21"/>
                <w:szCs w:val="21"/>
                <w:shd w:val="clear" w:color="auto" w:fill="FFFFFF"/>
              </w:rPr>
              <w:t xml:space="preserve"> або ж використовувати оператор вибору </w:t>
            </w:r>
            <w:proofErr w:type="spellStart"/>
            <w:r w:rsidRPr="00BE2BF3">
              <w:rPr>
                <w:rFonts w:ascii="Courier New" w:hAnsi="Courier New" w:cs="Courier New"/>
                <w:color w:val="222222"/>
                <w:sz w:val="21"/>
                <w:szCs w:val="21"/>
                <w:shd w:val="clear" w:color="auto" w:fill="FFFFFF"/>
              </w:rPr>
              <w:t>switch</w:t>
            </w:r>
            <w:proofErr w:type="spellEnd"/>
            <w:r w:rsidRPr="00BE2BF3">
              <w:rPr>
                <w:rFonts w:ascii="Courier New" w:hAnsi="Courier New" w:cs="Courier New"/>
                <w:color w:val="222222"/>
                <w:sz w:val="21"/>
                <w:szCs w:val="21"/>
                <w:shd w:val="clear" w:color="auto" w:fill="FFFFFF"/>
              </w:rPr>
              <w:t xml:space="preserve"> (аналізуючи тип події)</w:t>
            </w:r>
          </w:p>
          <w:p w:rsidR="00A56C61" w:rsidRPr="00BE2BF3" w:rsidRDefault="00A56C61" w:rsidP="00070DE5"/>
        </w:tc>
        <w:tc>
          <w:tcPr>
            <w:tcW w:w="11194" w:type="dxa"/>
          </w:tcPr>
          <w:p w:rsidR="00C877B6" w:rsidRPr="00C877B6" w:rsidRDefault="00C877B6" w:rsidP="00C877B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proofErr w:type="spellStart"/>
            <w:r w:rsidRPr="00C877B6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lastRenderedPageBreak/>
              <w:t>import</w:t>
            </w:r>
            <w:proofErr w:type="spellEnd"/>
            <w:r w:rsidRPr="00C877B6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C877B6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LikeTypes</w:t>
            </w:r>
            <w:proofErr w:type="spellEnd"/>
            <w:r w:rsidRPr="00C877B6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C877B6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from</w:t>
            </w:r>
            <w:proofErr w:type="spellEnd"/>
            <w:r w:rsidRPr="00C877B6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C877B6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../</w:t>
            </w:r>
            <w:proofErr w:type="spellStart"/>
            <w:r w:rsidRPr="00C877B6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consts</w:t>
            </w:r>
            <w:proofErr w:type="spellEnd"/>
            <w:r w:rsidRPr="00C877B6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</w:t>
            </w:r>
          </w:p>
          <w:p w:rsidR="00C877B6" w:rsidRPr="00C877B6" w:rsidRDefault="00C877B6" w:rsidP="00C877B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</w:p>
          <w:p w:rsidR="00C877B6" w:rsidRPr="00C877B6" w:rsidRDefault="00C877B6" w:rsidP="00C877B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proofErr w:type="spellStart"/>
            <w:r w:rsidRPr="00C877B6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const</w:t>
            </w:r>
            <w:proofErr w:type="spellEnd"/>
            <w:r w:rsidRPr="00C877B6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C877B6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likeReducers</w:t>
            </w:r>
            <w:proofErr w:type="spellEnd"/>
            <w:r w:rsidRPr="00C877B6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= (</w:t>
            </w:r>
            <w:proofErr w:type="spellStart"/>
            <w:r w:rsidRPr="00C877B6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prevState</w:t>
            </w:r>
            <w:proofErr w:type="spellEnd"/>
            <w:r w:rsidRPr="00C877B6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, </w:t>
            </w:r>
            <w:proofErr w:type="spellStart"/>
            <w:r w:rsidRPr="00C877B6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action</w:t>
            </w:r>
            <w:proofErr w:type="spellEnd"/>
            <w:r w:rsidRPr="00C877B6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) </w:t>
            </w:r>
            <w:r w:rsidRPr="00C877B6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=&gt;</w:t>
            </w:r>
            <w:r w:rsidRPr="00C877B6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{</w:t>
            </w:r>
          </w:p>
          <w:p w:rsidR="00C877B6" w:rsidRPr="00C877B6" w:rsidRDefault="00C877B6" w:rsidP="00C877B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C877B6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lastRenderedPageBreak/>
              <w:t xml:space="preserve">    </w:t>
            </w:r>
            <w:proofErr w:type="spellStart"/>
            <w:r w:rsidRPr="00C877B6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const</w:t>
            </w:r>
            <w:proofErr w:type="spellEnd"/>
            <w:r w:rsidRPr="00C877B6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{ </w:t>
            </w:r>
            <w:proofErr w:type="spellStart"/>
            <w:r w:rsidRPr="00C877B6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posts</w:t>
            </w:r>
            <w:proofErr w:type="spellEnd"/>
            <w:r w:rsidRPr="00C877B6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} = </w:t>
            </w:r>
            <w:proofErr w:type="spellStart"/>
            <w:r w:rsidRPr="00C877B6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prevState</w:t>
            </w:r>
            <w:proofErr w:type="spellEnd"/>
          </w:p>
          <w:p w:rsidR="00C877B6" w:rsidRPr="00C877B6" w:rsidRDefault="00C877B6" w:rsidP="00C877B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C877B6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</w:t>
            </w:r>
            <w:proofErr w:type="spellStart"/>
            <w:r w:rsidRPr="00C877B6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switch</w:t>
            </w:r>
            <w:proofErr w:type="spellEnd"/>
            <w:r w:rsidRPr="00C877B6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(</w:t>
            </w:r>
            <w:proofErr w:type="spellStart"/>
            <w:r w:rsidRPr="00C877B6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action</w:t>
            </w:r>
            <w:r w:rsidRPr="00C877B6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C877B6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type</w:t>
            </w:r>
            <w:proofErr w:type="spellEnd"/>
            <w:r w:rsidRPr="00C877B6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) {</w:t>
            </w:r>
          </w:p>
          <w:p w:rsidR="00C877B6" w:rsidRPr="00C877B6" w:rsidRDefault="00C877B6" w:rsidP="00C877B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C877B6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</w:t>
            </w:r>
            <w:proofErr w:type="spellStart"/>
            <w:r w:rsidRPr="00C877B6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case</w:t>
            </w:r>
            <w:proofErr w:type="spellEnd"/>
            <w:r w:rsidRPr="00C877B6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C877B6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LikeTypes</w:t>
            </w:r>
            <w:r w:rsidRPr="00C877B6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C877B6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ADD_LIKE</w:t>
            </w:r>
            <w:proofErr w:type="spellEnd"/>
            <w:r w:rsidRPr="00C877B6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: {</w:t>
            </w:r>
          </w:p>
          <w:p w:rsidR="00C877B6" w:rsidRPr="00C877B6" w:rsidRDefault="00C877B6" w:rsidP="00C877B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C877B6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</w:t>
            </w:r>
            <w:r w:rsidRPr="00C877B6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eastAsia="ru-UA"/>
              </w:rPr>
              <w:t>console</w:t>
            </w:r>
            <w:r w:rsidRPr="00C877B6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C877B6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log</w:t>
            </w:r>
            <w:r w:rsidRPr="00C877B6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</w:t>
            </w:r>
            <w:proofErr w:type="spellStart"/>
            <w:r w:rsidRPr="00C877B6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action</w:t>
            </w:r>
            <w:proofErr w:type="spellEnd"/>
            <w:r w:rsidRPr="00C877B6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);</w:t>
            </w:r>
          </w:p>
          <w:p w:rsidR="00C877B6" w:rsidRPr="00C877B6" w:rsidRDefault="00C877B6" w:rsidP="00C877B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</w:p>
          <w:p w:rsidR="00C877B6" w:rsidRPr="00C877B6" w:rsidRDefault="00C877B6" w:rsidP="00C877B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C877B6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</w:t>
            </w:r>
            <w:proofErr w:type="spellStart"/>
            <w:r w:rsidRPr="00C877B6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const</w:t>
            </w:r>
            <w:proofErr w:type="spellEnd"/>
            <w:r w:rsidRPr="00C877B6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{ </w:t>
            </w:r>
            <w:proofErr w:type="spellStart"/>
            <w:r w:rsidRPr="00C877B6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postId</w:t>
            </w:r>
            <w:proofErr w:type="spellEnd"/>
            <w:r w:rsidRPr="00C877B6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} = </w:t>
            </w:r>
            <w:proofErr w:type="spellStart"/>
            <w:r w:rsidRPr="00C877B6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action</w:t>
            </w:r>
            <w:r w:rsidRPr="00C877B6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C877B6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payload</w:t>
            </w:r>
            <w:proofErr w:type="spellEnd"/>
          </w:p>
          <w:p w:rsidR="00C877B6" w:rsidRPr="00C877B6" w:rsidRDefault="00C877B6" w:rsidP="00C877B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C877B6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</w:t>
            </w:r>
            <w:r w:rsidRPr="00C877B6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eastAsia="ru-UA"/>
              </w:rPr>
              <w:t>console</w:t>
            </w:r>
            <w:r w:rsidRPr="00C877B6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C877B6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log</w:t>
            </w:r>
            <w:r w:rsidRPr="00C877B6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</w:t>
            </w:r>
            <w:proofErr w:type="spellStart"/>
            <w:r w:rsidRPr="00C877B6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postId</w:t>
            </w:r>
            <w:proofErr w:type="spellEnd"/>
            <w:r w:rsidRPr="00C877B6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);</w:t>
            </w:r>
          </w:p>
          <w:p w:rsidR="00C877B6" w:rsidRPr="00C877B6" w:rsidRDefault="00C877B6" w:rsidP="00C877B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C877B6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</w:t>
            </w:r>
            <w:proofErr w:type="spellStart"/>
            <w:r w:rsidRPr="00C877B6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const</w:t>
            </w:r>
            <w:proofErr w:type="spellEnd"/>
            <w:r w:rsidRPr="00C877B6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C877B6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newOb</w:t>
            </w:r>
            <w:proofErr w:type="spellEnd"/>
            <w:r w:rsidRPr="00C877B6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={</w:t>
            </w:r>
          </w:p>
          <w:p w:rsidR="00C877B6" w:rsidRPr="00C877B6" w:rsidRDefault="00C877B6" w:rsidP="00C877B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C877B6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    </w:t>
            </w:r>
            <w:proofErr w:type="spellStart"/>
            <w:r w:rsidRPr="00C877B6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posts</w:t>
            </w:r>
            <w:proofErr w:type="spellEnd"/>
            <w:r w:rsidRPr="00C877B6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:</w:t>
            </w:r>
            <w:r w:rsidRPr="00C877B6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{</w:t>
            </w:r>
          </w:p>
          <w:p w:rsidR="00C877B6" w:rsidRPr="00C877B6" w:rsidRDefault="00C877B6" w:rsidP="00C877B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C877B6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        ...</w:t>
            </w:r>
            <w:proofErr w:type="spellStart"/>
            <w:r w:rsidRPr="00C877B6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posts</w:t>
            </w:r>
            <w:proofErr w:type="spellEnd"/>
            <w:r w:rsidRPr="00C877B6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,</w:t>
            </w:r>
          </w:p>
          <w:p w:rsidR="00C877B6" w:rsidRPr="00C877B6" w:rsidRDefault="00C877B6" w:rsidP="00C877B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C877B6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        </w:t>
            </w:r>
            <w:r w:rsidRPr="00C877B6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[</w:t>
            </w:r>
            <w:proofErr w:type="spellStart"/>
            <w:r w:rsidRPr="00C877B6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postId</w:t>
            </w:r>
            <w:proofErr w:type="spellEnd"/>
            <w:r w:rsidRPr="00C877B6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]:</w:t>
            </w:r>
            <w:r w:rsidRPr="00C877B6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{</w:t>
            </w:r>
          </w:p>
          <w:p w:rsidR="00C877B6" w:rsidRPr="00C877B6" w:rsidRDefault="00C877B6" w:rsidP="00C877B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C877B6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            ...</w:t>
            </w:r>
            <w:proofErr w:type="spellStart"/>
            <w:r w:rsidRPr="00C877B6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posts</w:t>
            </w:r>
            <w:proofErr w:type="spellEnd"/>
            <w:r w:rsidRPr="00C877B6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[</w:t>
            </w:r>
            <w:proofErr w:type="spellStart"/>
            <w:r w:rsidRPr="00C877B6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postId</w:t>
            </w:r>
            <w:proofErr w:type="spellEnd"/>
            <w:r w:rsidRPr="00C877B6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],</w:t>
            </w:r>
          </w:p>
          <w:p w:rsidR="00C877B6" w:rsidRPr="00C877B6" w:rsidRDefault="00C877B6" w:rsidP="00C877B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C877B6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            </w:t>
            </w:r>
            <w:proofErr w:type="spellStart"/>
            <w:r w:rsidRPr="00C877B6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likesCount</w:t>
            </w:r>
            <w:proofErr w:type="spellEnd"/>
            <w:r w:rsidRPr="00C877B6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:</w:t>
            </w:r>
            <w:r w:rsidRPr="00C877B6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C877B6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posts</w:t>
            </w:r>
            <w:proofErr w:type="spellEnd"/>
            <w:r w:rsidRPr="00C877B6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[</w:t>
            </w:r>
            <w:proofErr w:type="spellStart"/>
            <w:r w:rsidRPr="00C877B6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postId</w:t>
            </w:r>
            <w:proofErr w:type="spellEnd"/>
            <w:r w:rsidRPr="00C877B6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].</w:t>
            </w:r>
            <w:proofErr w:type="spellStart"/>
            <w:r w:rsidRPr="00C877B6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likesCount</w:t>
            </w:r>
            <w:proofErr w:type="spellEnd"/>
            <w:r w:rsidRPr="00C877B6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+ </w:t>
            </w:r>
            <w:r w:rsidRPr="00C877B6">
              <w:rPr>
                <w:rFonts w:ascii="Consolas" w:eastAsia="Times New Roman" w:hAnsi="Consolas" w:cs="Times New Roman"/>
                <w:color w:val="B5CEA8"/>
                <w:sz w:val="21"/>
                <w:szCs w:val="21"/>
                <w:lang w:eastAsia="ru-UA"/>
              </w:rPr>
              <w:t>1</w:t>
            </w:r>
          </w:p>
          <w:p w:rsidR="00C877B6" w:rsidRPr="00C877B6" w:rsidRDefault="00C877B6" w:rsidP="00C877B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C877B6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        }</w:t>
            </w:r>
          </w:p>
          <w:p w:rsidR="00C877B6" w:rsidRPr="00C877B6" w:rsidRDefault="00C877B6" w:rsidP="00C877B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C877B6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    }</w:t>
            </w:r>
          </w:p>
          <w:p w:rsidR="00C877B6" w:rsidRPr="00C877B6" w:rsidRDefault="00C877B6" w:rsidP="00C877B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C877B6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}</w:t>
            </w:r>
          </w:p>
          <w:p w:rsidR="00C877B6" w:rsidRPr="00C877B6" w:rsidRDefault="00C877B6" w:rsidP="00C877B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C877B6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</w:t>
            </w:r>
            <w:r w:rsidRPr="00C877B6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eastAsia="ru-UA"/>
              </w:rPr>
              <w:t>console</w:t>
            </w:r>
            <w:r w:rsidRPr="00C877B6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C877B6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log</w:t>
            </w:r>
            <w:r w:rsidRPr="00C877B6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</w:t>
            </w:r>
            <w:r w:rsidRPr="00C877B6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</w:t>
            </w:r>
            <w:proofErr w:type="spellStart"/>
            <w:r w:rsidRPr="00C877B6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new</w:t>
            </w:r>
            <w:proofErr w:type="spellEnd"/>
            <w:r w:rsidRPr="00C877B6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: '</w:t>
            </w:r>
            <w:r w:rsidRPr="00C877B6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)</w:t>
            </w:r>
          </w:p>
          <w:p w:rsidR="00C877B6" w:rsidRPr="00C877B6" w:rsidRDefault="00C877B6" w:rsidP="00C877B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C877B6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</w:t>
            </w:r>
            <w:r w:rsidRPr="00C877B6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eastAsia="ru-UA"/>
              </w:rPr>
              <w:t>console</w:t>
            </w:r>
            <w:r w:rsidRPr="00C877B6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C877B6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log</w:t>
            </w:r>
            <w:r w:rsidRPr="00C877B6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</w:t>
            </w:r>
            <w:proofErr w:type="spellStart"/>
            <w:r w:rsidRPr="00C877B6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newOb</w:t>
            </w:r>
            <w:proofErr w:type="spellEnd"/>
            <w:r w:rsidRPr="00C877B6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)</w:t>
            </w:r>
          </w:p>
          <w:p w:rsidR="00C877B6" w:rsidRPr="00C877B6" w:rsidRDefault="00C877B6" w:rsidP="00C877B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C877B6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</w:t>
            </w:r>
            <w:proofErr w:type="spellStart"/>
            <w:r w:rsidRPr="00C877B6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return</w:t>
            </w:r>
            <w:proofErr w:type="spellEnd"/>
            <w:r w:rsidRPr="00C877B6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{</w:t>
            </w:r>
          </w:p>
          <w:p w:rsidR="00C877B6" w:rsidRPr="00C877B6" w:rsidRDefault="00C877B6" w:rsidP="00C877B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C877B6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    </w:t>
            </w:r>
            <w:proofErr w:type="spellStart"/>
            <w:r w:rsidRPr="00C877B6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posts</w:t>
            </w:r>
            <w:proofErr w:type="spellEnd"/>
            <w:r w:rsidRPr="00C877B6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:</w:t>
            </w:r>
            <w:r w:rsidRPr="00C877B6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{</w:t>
            </w:r>
          </w:p>
          <w:p w:rsidR="00C877B6" w:rsidRPr="00C877B6" w:rsidRDefault="00C877B6" w:rsidP="00C877B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C877B6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        ...</w:t>
            </w:r>
            <w:proofErr w:type="spellStart"/>
            <w:r w:rsidRPr="00C877B6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posts</w:t>
            </w:r>
            <w:proofErr w:type="spellEnd"/>
            <w:r w:rsidRPr="00C877B6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,</w:t>
            </w:r>
          </w:p>
          <w:p w:rsidR="00C877B6" w:rsidRPr="00C877B6" w:rsidRDefault="00C877B6" w:rsidP="00C877B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C877B6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        </w:t>
            </w:r>
            <w:r w:rsidRPr="00C877B6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[</w:t>
            </w:r>
            <w:proofErr w:type="spellStart"/>
            <w:r w:rsidRPr="00C877B6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postId</w:t>
            </w:r>
            <w:proofErr w:type="spellEnd"/>
            <w:r w:rsidRPr="00C877B6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]:</w:t>
            </w:r>
            <w:r w:rsidRPr="00C877B6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{</w:t>
            </w:r>
          </w:p>
          <w:p w:rsidR="00C877B6" w:rsidRPr="00C877B6" w:rsidRDefault="00C877B6" w:rsidP="00C877B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C877B6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            ...</w:t>
            </w:r>
            <w:proofErr w:type="spellStart"/>
            <w:r w:rsidRPr="00C877B6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posts</w:t>
            </w:r>
            <w:proofErr w:type="spellEnd"/>
            <w:r w:rsidRPr="00C877B6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[</w:t>
            </w:r>
            <w:proofErr w:type="spellStart"/>
            <w:r w:rsidRPr="00C877B6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postId</w:t>
            </w:r>
            <w:proofErr w:type="spellEnd"/>
            <w:r w:rsidRPr="00C877B6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],</w:t>
            </w:r>
          </w:p>
          <w:p w:rsidR="00C877B6" w:rsidRPr="00C877B6" w:rsidRDefault="00C877B6" w:rsidP="00C877B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C877B6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            </w:t>
            </w:r>
            <w:proofErr w:type="spellStart"/>
            <w:r w:rsidRPr="00C877B6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likesCount</w:t>
            </w:r>
            <w:proofErr w:type="spellEnd"/>
            <w:r w:rsidRPr="00C877B6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:</w:t>
            </w:r>
            <w:r w:rsidRPr="00C877B6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C877B6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posts</w:t>
            </w:r>
            <w:proofErr w:type="spellEnd"/>
            <w:r w:rsidRPr="00C877B6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[</w:t>
            </w:r>
            <w:proofErr w:type="spellStart"/>
            <w:r w:rsidRPr="00C877B6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postId</w:t>
            </w:r>
            <w:proofErr w:type="spellEnd"/>
            <w:r w:rsidRPr="00C877B6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].</w:t>
            </w:r>
            <w:proofErr w:type="spellStart"/>
            <w:r w:rsidRPr="00C877B6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likesCount</w:t>
            </w:r>
            <w:proofErr w:type="spellEnd"/>
            <w:r w:rsidRPr="00C877B6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+ </w:t>
            </w:r>
            <w:r w:rsidRPr="00C877B6">
              <w:rPr>
                <w:rFonts w:ascii="Consolas" w:eastAsia="Times New Roman" w:hAnsi="Consolas" w:cs="Times New Roman"/>
                <w:color w:val="B5CEA8"/>
                <w:sz w:val="21"/>
                <w:szCs w:val="21"/>
                <w:lang w:eastAsia="ru-UA"/>
              </w:rPr>
              <w:t>1</w:t>
            </w:r>
          </w:p>
          <w:p w:rsidR="00C877B6" w:rsidRPr="00C877B6" w:rsidRDefault="00C877B6" w:rsidP="00C877B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C877B6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        }</w:t>
            </w:r>
          </w:p>
          <w:p w:rsidR="00C877B6" w:rsidRPr="00C877B6" w:rsidRDefault="00C877B6" w:rsidP="00C877B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C877B6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    }</w:t>
            </w:r>
          </w:p>
          <w:p w:rsidR="00C877B6" w:rsidRPr="00C877B6" w:rsidRDefault="00C877B6" w:rsidP="00C877B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C877B6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}</w:t>
            </w:r>
          </w:p>
          <w:p w:rsidR="00C877B6" w:rsidRPr="00C877B6" w:rsidRDefault="00C877B6" w:rsidP="00C877B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C877B6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}</w:t>
            </w:r>
          </w:p>
          <w:p w:rsidR="00C877B6" w:rsidRPr="00C877B6" w:rsidRDefault="00C877B6" w:rsidP="00C877B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C877B6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</w:t>
            </w:r>
            <w:proofErr w:type="spellStart"/>
            <w:r w:rsidRPr="00C877B6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case</w:t>
            </w:r>
            <w:proofErr w:type="spellEnd"/>
            <w:r w:rsidRPr="00C877B6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C877B6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LikeTypes</w:t>
            </w:r>
            <w:r w:rsidRPr="00C877B6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C877B6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ADD_DISLIKE</w:t>
            </w:r>
            <w:proofErr w:type="spellEnd"/>
            <w:r w:rsidRPr="00C877B6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: {</w:t>
            </w:r>
          </w:p>
          <w:p w:rsidR="00C877B6" w:rsidRPr="00C877B6" w:rsidRDefault="00C877B6" w:rsidP="00C877B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C877B6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</w:t>
            </w:r>
            <w:proofErr w:type="spellStart"/>
            <w:r w:rsidRPr="00C877B6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const</w:t>
            </w:r>
            <w:proofErr w:type="spellEnd"/>
            <w:r w:rsidRPr="00C877B6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{</w:t>
            </w:r>
            <w:proofErr w:type="spellStart"/>
            <w:r w:rsidRPr="00C877B6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postId</w:t>
            </w:r>
            <w:proofErr w:type="spellEnd"/>
            <w:r w:rsidRPr="00C877B6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} = </w:t>
            </w:r>
            <w:proofErr w:type="spellStart"/>
            <w:r w:rsidRPr="00C877B6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action</w:t>
            </w:r>
            <w:r w:rsidRPr="00C877B6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C877B6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payload</w:t>
            </w:r>
            <w:proofErr w:type="spellEnd"/>
          </w:p>
          <w:p w:rsidR="00C877B6" w:rsidRPr="00C877B6" w:rsidRDefault="00C877B6" w:rsidP="00C877B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C877B6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</w:t>
            </w:r>
            <w:r w:rsidRPr="00C877B6">
              <w:rPr>
                <w:rFonts w:ascii="Consolas" w:eastAsia="Times New Roman" w:hAnsi="Consolas" w:cs="Times New Roman"/>
                <w:color w:val="6A9955"/>
                <w:sz w:val="21"/>
                <w:szCs w:val="21"/>
                <w:lang w:eastAsia="ru-UA"/>
              </w:rPr>
              <w:t xml:space="preserve">// </w:t>
            </w:r>
            <w:proofErr w:type="spellStart"/>
            <w:r w:rsidRPr="00C877B6">
              <w:rPr>
                <w:rFonts w:ascii="Consolas" w:eastAsia="Times New Roman" w:hAnsi="Consolas" w:cs="Times New Roman"/>
                <w:color w:val="6A9955"/>
                <w:sz w:val="21"/>
                <w:szCs w:val="21"/>
                <w:lang w:eastAsia="ru-UA"/>
              </w:rPr>
              <w:t>const</w:t>
            </w:r>
            <w:proofErr w:type="spellEnd"/>
            <w:r w:rsidRPr="00C877B6">
              <w:rPr>
                <w:rFonts w:ascii="Consolas" w:eastAsia="Times New Roman" w:hAnsi="Consolas" w:cs="Times New Roman"/>
                <w:color w:val="6A9955"/>
                <w:sz w:val="21"/>
                <w:szCs w:val="21"/>
                <w:lang w:eastAsia="ru-UA"/>
              </w:rPr>
              <w:t xml:space="preserve"> {</w:t>
            </w:r>
            <w:proofErr w:type="spellStart"/>
            <w:r w:rsidRPr="00C877B6">
              <w:rPr>
                <w:rFonts w:ascii="Consolas" w:eastAsia="Times New Roman" w:hAnsi="Consolas" w:cs="Times New Roman"/>
                <w:color w:val="6A9955"/>
                <w:sz w:val="21"/>
                <w:szCs w:val="21"/>
                <w:lang w:eastAsia="ru-UA"/>
              </w:rPr>
              <w:t>postId</w:t>
            </w:r>
            <w:proofErr w:type="spellEnd"/>
            <w:r w:rsidRPr="00C877B6">
              <w:rPr>
                <w:rFonts w:ascii="Consolas" w:eastAsia="Times New Roman" w:hAnsi="Consolas" w:cs="Times New Roman"/>
                <w:color w:val="6A9955"/>
                <w:sz w:val="21"/>
                <w:szCs w:val="21"/>
                <w:lang w:eastAsia="ru-UA"/>
              </w:rPr>
              <w:t>}=</w:t>
            </w:r>
            <w:proofErr w:type="spellStart"/>
            <w:r w:rsidRPr="00C877B6">
              <w:rPr>
                <w:rFonts w:ascii="Consolas" w:eastAsia="Times New Roman" w:hAnsi="Consolas" w:cs="Times New Roman"/>
                <w:color w:val="6A9955"/>
                <w:sz w:val="21"/>
                <w:szCs w:val="21"/>
                <w:lang w:eastAsia="ru-UA"/>
              </w:rPr>
              <w:t>action.payload</w:t>
            </w:r>
            <w:proofErr w:type="spellEnd"/>
          </w:p>
          <w:p w:rsidR="00C877B6" w:rsidRPr="00C877B6" w:rsidRDefault="00C877B6" w:rsidP="00C877B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C877B6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</w:t>
            </w:r>
            <w:proofErr w:type="spellStart"/>
            <w:r w:rsidRPr="00C877B6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return</w:t>
            </w:r>
            <w:proofErr w:type="spellEnd"/>
            <w:r w:rsidRPr="00C877B6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{</w:t>
            </w:r>
          </w:p>
          <w:p w:rsidR="00C877B6" w:rsidRPr="00C877B6" w:rsidRDefault="00C877B6" w:rsidP="00C877B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C877B6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lastRenderedPageBreak/>
              <w:t xml:space="preserve">                </w:t>
            </w:r>
            <w:proofErr w:type="spellStart"/>
            <w:r w:rsidRPr="00C877B6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posts</w:t>
            </w:r>
            <w:proofErr w:type="spellEnd"/>
            <w:r w:rsidRPr="00C877B6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:</w:t>
            </w:r>
            <w:r w:rsidRPr="00C877B6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{</w:t>
            </w:r>
          </w:p>
          <w:p w:rsidR="00C877B6" w:rsidRPr="00C877B6" w:rsidRDefault="00C877B6" w:rsidP="00C877B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C877B6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        ...</w:t>
            </w:r>
            <w:proofErr w:type="spellStart"/>
            <w:r w:rsidRPr="00C877B6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posts</w:t>
            </w:r>
            <w:proofErr w:type="spellEnd"/>
            <w:r w:rsidRPr="00C877B6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,</w:t>
            </w:r>
          </w:p>
          <w:p w:rsidR="00C877B6" w:rsidRPr="00C877B6" w:rsidRDefault="00C877B6" w:rsidP="00C877B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C877B6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        </w:t>
            </w:r>
            <w:r w:rsidRPr="00C877B6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[</w:t>
            </w:r>
            <w:proofErr w:type="spellStart"/>
            <w:r w:rsidRPr="00C877B6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postId</w:t>
            </w:r>
            <w:proofErr w:type="spellEnd"/>
            <w:r w:rsidRPr="00C877B6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]:</w:t>
            </w:r>
            <w:r w:rsidRPr="00C877B6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{</w:t>
            </w:r>
          </w:p>
          <w:p w:rsidR="00C877B6" w:rsidRPr="00C877B6" w:rsidRDefault="00C877B6" w:rsidP="00C877B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C877B6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            ...</w:t>
            </w:r>
            <w:proofErr w:type="spellStart"/>
            <w:r w:rsidRPr="00C877B6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posts</w:t>
            </w:r>
            <w:proofErr w:type="spellEnd"/>
            <w:r w:rsidRPr="00C877B6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[</w:t>
            </w:r>
            <w:proofErr w:type="spellStart"/>
            <w:r w:rsidRPr="00C877B6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postId</w:t>
            </w:r>
            <w:proofErr w:type="spellEnd"/>
            <w:r w:rsidRPr="00C877B6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],</w:t>
            </w:r>
          </w:p>
          <w:p w:rsidR="00C877B6" w:rsidRPr="00C877B6" w:rsidRDefault="00C877B6" w:rsidP="00C877B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C877B6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            </w:t>
            </w:r>
            <w:proofErr w:type="spellStart"/>
            <w:r w:rsidRPr="00C877B6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likesCount</w:t>
            </w:r>
            <w:proofErr w:type="spellEnd"/>
            <w:r w:rsidRPr="00C877B6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:</w:t>
            </w:r>
            <w:r w:rsidRPr="00C877B6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C877B6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posts</w:t>
            </w:r>
            <w:proofErr w:type="spellEnd"/>
            <w:r w:rsidRPr="00C877B6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[</w:t>
            </w:r>
            <w:proofErr w:type="spellStart"/>
            <w:r w:rsidRPr="00C877B6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postId</w:t>
            </w:r>
            <w:proofErr w:type="spellEnd"/>
            <w:r w:rsidRPr="00C877B6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].</w:t>
            </w:r>
            <w:proofErr w:type="spellStart"/>
            <w:r w:rsidRPr="00C877B6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likesCount</w:t>
            </w:r>
            <w:proofErr w:type="spellEnd"/>
            <w:r w:rsidRPr="00C877B6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- </w:t>
            </w:r>
            <w:r w:rsidRPr="00C877B6">
              <w:rPr>
                <w:rFonts w:ascii="Consolas" w:eastAsia="Times New Roman" w:hAnsi="Consolas" w:cs="Times New Roman"/>
                <w:color w:val="B5CEA8"/>
                <w:sz w:val="21"/>
                <w:szCs w:val="21"/>
                <w:lang w:eastAsia="ru-UA"/>
              </w:rPr>
              <w:t>1</w:t>
            </w:r>
          </w:p>
          <w:p w:rsidR="00C877B6" w:rsidRPr="00C877B6" w:rsidRDefault="00C877B6" w:rsidP="00C877B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C877B6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        }</w:t>
            </w:r>
          </w:p>
          <w:p w:rsidR="00C877B6" w:rsidRPr="00C877B6" w:rsidRDefault="00C877B6" w:rsidP="00C877B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C877B6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    }</w:t>
            </w:r>
          </w:p>
          <w:p w:rsidR="00C877B6" w:rsidRPr="00C877B6" w:rsidRDefault="00C877B6" w:rsidP="00C877B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C877B6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}</w:t>
            </w:r>
          </w:p>
          <w:p w:rsidR="00C877B6" w:rsidRPr="00C877B6" w:rsidRDefault="00C877B6" w:rsidP="00C877B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C877B6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}</w:t>
            </w:r>
          </w:p>
          <w:p w:rsidR="00C877B6" w:rsidRPr="00C877B6" w:rsidRDefault="00C877B6" w:rsidP="00C877B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C877B6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</w:t>
            </w:r>
            <w:proofErr w:type="spellStart"/>
            <w:r w:rsidRPr="00C877B6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default</w:t>
            </w:r>
            <w:proofErr w:type="spellEnd"/>
            <w:r w:rsidRPr="00C877B6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:</w:t>
            </w:r>
          </w:p>
          <w:p w:rsidR="00C877B6" w:rsidRPr="00C877B6" w:rsidRDefault="00C877B6" w:rsidP="00C877B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C877B6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</w:t>
            </w:r>
            <w:proofErr w:type="spellStart"/>
            <w:r w:rsidRPr="00C877B6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return</w:t>
            </w:r>
            <w:proofErr w:type="spellEnd"/>
            <w:r w:rsidRPr="00C877B6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C877B6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prevState</w:t>
            </w:r>
            <w:proofErr w:type="spellEnd"/>
            <w:r w:rsidRPr="00C877B6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;</w:t>
            </w:r>
          </w:p>
          <w:p w:rsidR="00C877B6" w:rsidRPr="00C877B6" w:rsidRDefault="00C877B6" w:rsidP="00C877B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C877B6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}</w:t>
            </w:r>
          </w:p>
          <w:p w:rsidR="00C877B6" w:rsidRPr="00C877B6" w:rsidRDefault="00C877B6" w:rsidP="00C877B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C877B6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}</w:t>
            </w:r>
          </w:p>
          <w:p w:rsidR="00C877B6" w:rsidRPr="00C877B6" w:rsidRDefault="00C877B6" w:rsidP="00C877B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proofErr w:type="spellStart"/>
            <w:r w:rsidRPr="00C877B6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export</w:t>
            </w:r>
            <w:proofErr w:type="spellEnd"/>
            <w:r w:rsidRPr="00C877B6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C877B6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default</w:t>
            </w:r>
            <w:proofErr w:type="spellEnd"/>
            <w:r w:rsidRPr="00C877B6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C877B6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likeReducers</w:t>
            </w:r>
            <w:proofErr w:type="spellEnd"/>
          </w:p>
          <w:p w:rsidR="00A56C61" w:rsidRPr="00BE2BF3" w:rsidRDefault="00A56C61" w:rsidP="00070DE5"/>
        </w:tc>
      </w:tr>
      <w:tr w:rsidR="00A56C61" w:rsidRPr="00BE2BF3" w:rsidTr="00070DE5">
        <w:tc>
          <w:tcPr>
            <w:tcW w:w="4106" w:type="dxa"/>
          </w:tcPr>
          <w:p w:rsidR="00A56C61" w:rsidRPr="00BE2BF3" w:rsidRDefault="00A56C61" w:rsidP="00070DE5">
            <w:pPr>
              <w:rPr>
                <w:rFonts w:ascii="Courier New" w:hAnsi="Courier New" w:cs="Courier New"/>
                <w:color w:val="222222"/>
                <w:sz w:val="21"/>
                <w:szCs w:val="21"/>
                <w:shd w:val="clear" w:color="auto" w:fill="FFFFFF"/>
              </w:rPr>
            </w:pPr>
            <w:r w:rsidRPr="00BE2BF3">
              <w:rPr>
                <w:rFonts w:ascii="Courier New" w:hAnsi="Courier New" w:cs="Courier New"/>
                <w:color w:val="222222"/>
                <w:sz w:val="21"/>
                <w:szCs w:val="21"/>
                <w:shd w:val="clear" w:color="auto" w:fill="FFFFFF"/>
              </w:rPr>
              <w:lastRenderedPageBreak/>
              <w:t xml:space="preserve"> Компоненти</w:t>
            </w:r>
          </w:p>
          <w:p w:rsidR="00A56C61" w:rsidRPr="00BE2BF3" w:rsidRDefault="00A56C61" w:rsidP="00070DE5"/>
        </w:tc>
        <w:tc>
          <w:tcPr>
            <w:tcW w:w="11194" w:type="dxa"/>
          </w:tcPr>
          <w:p w:rsidR="00C877B6" w:rsidRPr="00C877B6" w:rsidRDefault="00C877B6" w:rsidP="00C877B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proofErr w:type="spellStart"/>
            <w:r w:rsidRPr="00C877B6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import</w:t>
            </w:r>
            <w:proofErr w:type="spellEnd"/>
            <w:r w:rsidRPr="00C877B6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C877B6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React</w:t>
            </w:r>
            <w:proofErr w:type="spellEnd"/>
            <w:r w:rsidRPr="00C877B6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C877B6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from</w:t>
            </w:r>
            <w:proofErr w:type="spellEnd"/>
            <w:r w:rsidRPr="00C877B6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C877B6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</w:t>
            </w:r>
            <w:proofErr w:type="spellStart"/>
            <w:r w:rsidRPr="00C877B6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react</w:t>
            </w:r>
            <w:proofErr w:type="spellEnd"/>
            <w:r w:rsidRPr="00C877B6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</w:t>
            </w:r>
            <w:r w:rsidRPr="00C877B6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;</w:t>
            </w:r>
          </w:p>
          <w:p w:rsidR="00C877B6" w:rsidRPr="00C877B6" w:rsidRDefault="00C877B6" w:rsidP="00C877B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</w:p>
          <w:p w:rsidR="00C877B6" w:rsidRPr="00C877B6" w:rsidRDefault="00C877B6" w:rsidP="00C877B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proofErr w:type="spellStart"/>
            <w:r w:rsidRPr="00C877B6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const</w:t>
            </w:r>
            <w:proofErr w:type="spellEnd"/>
            <w:r w:rsidRPr="00C877B6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C877B6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Post</w:t>
            </w:r>
            <w:proofErr w:type="spellEnd"/>
            <w:r w:rsidRPr="00C877B6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= ({</w:t>
            </w:r>
            <w:proofErr w:type="spellStart"/>
            <w:r w:rsidRPr="00C877B6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id</w:t>
            </w:r>
            <w:r w:rsidRPr="00C877B6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,</w:t>
            </w:r>
            <w:r w:rsidRPr="00C877B6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imgSrc</w:t>
            </w:r>
            <w:r w:rsidRPr="00C877B6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,</w:t>
            </w:r>
            <w:r w:rsidRPr="00C877B6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text</w:t>
            </w:r>
            <w:r w:rsidRPr="00C877B6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,</w:t>
            </w:r>
            <w:r w:rsidRPr="00C877B6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likesCount</w:t>
            </w:r>
            <w:r w:rsidRPr="00C877B6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,</w:t>
            </w:r>
            <w:r w:rsidRPr="00C877B6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addLike</w:t>
            </w:r>
            <w:proofErr w:type="spellEnd"/>
            <w:r w:rsidRPr="00C877B6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, </w:t>
            </w:r>
            <w:proofErr w:type="spellStart"/>
            <w:r w:rsidRPr="00C877B6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addDisLike</w:t>
            </w:r>
            <w:proofErr w:type="spellEnd"/>
            <w:r w:rsidRPr="00C877B6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}) </w:t>
            </w:r>
            <w:r w:rsidRPr="00C877B6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=&gt;</w:t>
            </w:r>
            <w:r w:rsidRPr="00C877B6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{</w:t>
            </w:r>
          </w:p>
          <w:p w:rsidR="00C877B6" w:rsidRPr="00C877B6" w:rsidRDefault="00C877B6" w:rsidP="00C877B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C877B6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</w:t>
            </w:r>
            <w:proofErr w:type="spellStart"/>
            <w:r w:rsidRPr="00C877B6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return</w:t>
            </w:r>
            <w:proofErr w:type="spellEnd"/>
            <w:r w:rsidRPr="00C877B6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( </w:t>
            </w:r>
          </w:p>
          <w:p w:rsidR="00C877B6" w:rsidRPr="00C877B6" w:rsidRDefault="00C877B6" w:rsidP="00C877B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C877B6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</w:t>
            </w:r>
            <w:r w:rsidRPr="00C877B6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lt;</w:t>
            </w:r>
            <w:r w:rsidRPr="00C877B6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div</w:t>
            </w:r>
            <w:r w:rsidRPr="00C877B6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C877B6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className</w:t>
            </w:r>
            <w:proofErr w:type="spellEnd"/>
            <w:r w:rsidRPr="00C877B6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=</w:t>
            </w:r>
            <w:r w:rsidRPr="00C877B6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</w:t>
            </w:r>
            <w:proofErr w:type="spellStart"/>
            <w:r w:rsidRPr="00C877B6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card</w:t>
            </w:r>
            <w:proofErr w:type="spellEnd"/>
            <w:r w:rsidRPr="00C877B6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</w:t>
            </w:r>
            <w:r w:rsidRPr="00C877B6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gt;</w:t>
            </w:r>
          </w:p>
          <w:p w:rsidR="00C877B6" w:rsidRPr="00C877B6" w:rsidRDefault="00C877B6" w:rsidP="00C877B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C877B6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</w:t>
            </w:r>
            <w:r w:rsidRPr="00C877B6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lt;</w:t>
            </w:r>
            <w:r w:rsidRPr="00C877B6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div</w:t>
            </w:r>
            <w:r w:rsidRPr="00C877B6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C877B6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className</w:t>
            </w:r>
            <w:proofErr w:type="spellEnd"/>
            <w:r w:rsidRPr="00C877B6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=</w:t>
            </w:r>
            <w:r w:rsidRPr="00C877B6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</w:t>
            </w:r>
            <w:proofErr w:type="spellStart"/>
            <w:r w:rsidRPr="00C877B6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col</w:t>
            </w:r>
            <w:proofErr w:type="spellEnd"/>
            <w:r w:rsidRPr="00C877B6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 xml:space="preserve"> col-sm-2'</w:t>
            </w:r>
            <w:r w:rsidRPr="00C877B6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gt;</w:t>
            </w:r>
          </w:p>
          <w:p w:rsidR="00C877B6" w:rsidRPr="00C877B6" w:rsidRDefault="00C877B6" w:rsidP="00C877B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C877B6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    </w:t>
            </w:r>
            <w:r w:rsidRPr="00C877B6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lt;</w:t>
            </w:r>
            <w:proofErr w:type="spellStart"/>
            <w:r w:rsidRPr="00C877B6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img</w:t>
            </w:r>
            <w:proofErr w:type="spellEnd"/>
            <w:r w:rsidRPr="00C877B6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C877B6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src</w:t>
            </w:r>
            <w:proofErr w:type="spellEnd"/>
            <w:r w:rsidRPr="00C877B6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=</w:t>
            </w:r>
            <w:r w:rsidRPr="00C877B6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{</w:t>
            </w:r>
            <w:proofErr w:type="spellStart"/>
            <w:r w:rsidRPr="00C877B6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imgSrc</w:t>
            </w:r>
            <w:proofErr w:type="spellEnd"/>
            <w:r w:rsidRPr="00C877B6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}</w:t>
            </w:r>
            <w:r w:rsidRPr="00C877B6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C877B6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class</w:t>
            </w:r>
            <w:proofErr w:type="spellEnd"/>
            <w:r w:rsidRPr="00C877B6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=</w:t>
            </w:r>
            <w:r w:rsidRPr="00C877B6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"</w:t>
            </w:r>
            <w:proofErr w:type="spellStart"/>
            <w:r w:rsidRPr="00C877B6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card-img-top</w:t>
            </w:r>
            <w:proofErr w:type="spellEnd"/>
            <w:r w:rsidRPr="00C877B6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"</w:t>
            </w:r>
            <w:r w:rsidRPr="00C877B6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/&gt;</w:t>
            </w:r>
          </w:p>
          <w:p w:rsidR="00C877B6" w:rsidRPr="00C877B6" w:rsidRDefault="00C877B6" w:rsidP="00C877B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C877B6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</w:t>
            </w:r>
            <w:r w:rsidRPr="00C877B6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lt;/</w:t>
            </w:r>
            <w:r w:rsidRPr="00C877B6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div</w:t>
            </w:r>
            <w:r w:rsidRPr="00C877B6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gt;</w:t>
            </w:r>
          </w:p>
          <w:p w:rsidR="00C877B6" w:rsidRPr="00C877B6" w:rsidRDefault="00C877B6" w:rsidP="00C877B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C877B6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</w:t>
            </w:r>
            <w:r w:rsidRPr="00C877B6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lt;</w:t>
            </w:r>
            <w:r w:rsidRPr="00C877B6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div</w:t>
            </w:r>
            <w:r w:rsidRPr="00C877B6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C877B6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className</w:t>
            </w:r>
            <w:proofErr w:type="spellEnd"/>
            <w:r w:rsidRPr="00C877B6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=</w:t>
            </w:r>
            <w:r w:rsidRPr="00C877B6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"</w:t>
            </w:r>
            <w:proofErr w:type="spellStart"/>
            <w:r w:rsidRPr="00C877B6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card-body</w:t>
            </w:r>
            <w:proofErr w:type="spellEnd"/>
            <w:r w:rsidRPr="00C877B6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"</w:t>
            </w:r>
            <w:r w:rsidRPr="00C877B6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gt;</w:t>
            </w:r>
          </w:p>
          <w:p w:rsidR="00C877B6" w:rsidRPr="00C877B6" w:rsidRDefault="00C877B6" w:rsidP="00C877B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C877B6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    </w:t>
            </w:r>
            <w:r w:rsidRPr="00C877B6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{</w:t>
            </w:r>
            <w:proofErr w:type="spellStart"/>
            <w:r w:rsidRPr="00C877B6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text</w:t>
            </w:r>
            <w:proofErr w:type="spellEnd"/>
            <w:r w:rsidRPr="00C877B6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}</w:t>
            </w:r>
          </w:p>
          <w:p w:rsidR="00C877B6" w:rsidRPr="00C877B6" w:rsidRDefault="00C877B6" w:rsidP="00C877B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C877B6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</w:t>
            </w:r>
            <w:r w:rsidRPr="00C877B6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lt;/</w:t>
            </w:r>
            <w:r w:rsidRPr="00C877B6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div</w:t>
            </w:r>
            <w:r w:rsidRPr="00C877B6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gt;</w:t>
            </w:r>
          </w:p>
          <w:p w:rsidR="00C877B6" w:rsidRPr="00C877B6" w:rsidRDefault="00C877B6" w:rsidP="00C877B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C877B6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</w:t>
            </w:r>
            <w:r w:rsidRPr="00C877B6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lt;</w:t>
            </w:r>
            <w:r w:rsidRPr="00C877B6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div</w:t>
            </w:r>
            <w:r w:rsidRPr="00C877B6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C877B6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className</w:t>
            </w:r>
            <w:proofErr w:type="spellEnd"/>
            <w:r w:rsidRPr="00C877B6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=</w:t>
            </w:r>
            <w:r w:rsidRPr="00C877B6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"</w:t>
            </w:r>
            <w:proofErr w:type="spellStart"/>
            <w:r w:rsidRPr="00C877B6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card-body</w:t>
            </w:r>
            <w:proofErr w:type="spellEnd"/>
            <w:r w:rsidRPr="00C877B6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 xml:space="preserve"> "</w:t>
            </w:r>
            <w:r w:rsidRPr="00C877B6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gt;</w:t>
            </w:r>
          </w:p>
          <w:p w:rsidR="00C877B6" w:rsidRPr="00C877B6" w:rsidRDefault="00C877B6" w:rsidP="00C877B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C877B6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    </w:t>
            </w:r>
            <w:r w:rsidRPr="00C877B6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lt;</w:t>
            </w:r>
            <w:proofErr w:type="spellStart"/>
            <w:r w:rsidRPr="00C877B6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button</w:t>
            </w:r>
            <w:proofErr w:type="spellEnd"/>
            <w:r w:rsidRPr="00C877B6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C877B6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class</w:t>
            </w:r>
            <w:proofErr w:type="spellEnd"/>
            <w:r w:rsidRPr="00C877B6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=</w:t>
            </w:r>
            <w:r w:rsidRPr="00C877B6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"</w:t>
            </w:r>
            <w:proofErr w:type="spellStart"/>
            <w:r w:rsidRPr="00C877B6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btn</w:t>
            </w:r>
            <w:proofErr w:type="spellEnd"/>
            <w:r w:rsidRPr="00C877B6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C877B6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btn-success</w:t>
            </w:r>
            <w:proofErr w:type="spellEnd"/>
            <w:r w:rsidRPr="00C877B6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"</w:t>
            </w:r>
            <w:r w:rsidRPr="00C877B6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C877B6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onClick</w:t>
            </w:r>
            <w:proofErr w:type="spellEnd"/>
            <w:r w:rsidRPr="00C877B6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=</w:t>
            </w:r>
            <w:r w:rsidRPr="00C877B6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{</w:t>
            </w:r>
            <w:r w:rsidRPr="00C877B6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)</w:t>
            </w:r>
            <w:r w:rsidRPr="00C877B6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=&gt;</w:t>
            </w:r>
            <w:proofErr w:type="spellStart"/>
            <w:r w:rsidRPr="00C877B6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addLike</w:t>
            </w:r>
            <w:proofErr w:type="spellEnd"/>
            <w:r w:rsidRPr="00C877B6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</w:t>
            </w:r>
            <w:proofErr w:type="spellStart"/>
            <w:r w:rsidRPr="00C877B6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id</w:t>
            </w:r>
            <w:proofErr w:type="spellEnd"/>
            <w:r w:rsidRPr="00C877B6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)</w:t>
            </w:r>
            <w:r w:rsidRPr="00C877B6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}</w:t>
            </w:r>
            <w:r w:rsidRPr="00C877B6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gt;</w:t>
            </w:r>
          </w:p>
          <w:p w:rsidR="00C877B6" w:rsidRPr="00C877B6" w:rsidRDefault="00C877B6" w:rsidP="00C877B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C877B6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        </w:t>
            </w:r>
            <w:proofErr w:type="spellStart"/>
            <w:r w:rsidRPr="00C877B6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Like</w:t>
            </w:r>
            <w:proofErr w:type="spellEnd"/>
          </w:p>
          <w:p w:rsidR="00C877B6" w:rsidRPr="00C877B6" w:rsidRDefault="00C877B6" w:rsidP="00C877B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C877B6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    </w:t>
            </w:r>
            <w:r w:rsidRPr="00C877B6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lt;/</w:t>
            </w:r>
            <w:proofErr w:type="spellStart"/>
            <w:r w:rsidRPr="00C877B6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button</w:t>
            </w:r>
            <w:proofErr w:type="spellEnd"/>
            <w:r w:rsidRPr="00C877B6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gt;</w:t>
            </w:r>
          </w:p>
          <w:p w:rsidR="00C877B6" w:rsidRPr="00C877B6" w:rsidRDefault="00C877B6" w:rsidP="00C877B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C877B6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    </w:t>
            </w:r>
            <w:r w:rsidRPr="00C877B6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lt;</w:t>
            </w:r>
            <w:proofErr w:type="spellStart"/>
            <w:r w:rsidRPr="00C877B6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button</w:t>
            </w:r>
            <w:proofErr w:type="spellEnd"/>
            <w:r w:rsidRPr="00C877B6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C877B6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class</w:t>
            </w:r>
            <w:proofErr w:type="spellEnd"/>
            <w:r w:rsidRPr="00C877B6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=</w:t>
            </w:r>
            <w:r w:rsidRPr="00C877B6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"</w:t>
            </w:r>
            <w:proofErr w:type="spellStart"/>
            <w:r w:rsidRPr="00C877B6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btn</w:t>
            </w:r>
            <w:proofErr w:type="spellEnd"/>
            <w:r w:rsidRPr="00C877B6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C877B6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btn-danger</w:t>
            </w:r>
            <w:proofErr w:type="spellEnd"/>
            <w:r w:rsidRPr="00C877B6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"</w:t>
            </w:r>
            <w:r w:rsidRPr="00C877B6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C877B6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onClick</w:t>
            </w:r>
            <w:proofErr w:type="spellEnd"/>
            <w:r w:rsidRPr="00C877B6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=</w:t>
            </w:r>
            <w:r w:rsidRPr="00C877B6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{</w:t>
            </w:r>
            <w:r w:rsidRPr="00C877B6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)</w:t>
            </w:r>
            <w:r w:rsidRPr="00C877B6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=&gt;</w:t>
            </w:r>
            <w:proofErr w:type="spellStart"/>
            <w:r w:rsidRPr="00C877B6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addDisLike</w:t>
            </w:r>
            <w:proofErr w:type="spellEnd"/>
            <w:r w:rsidRPr="00C877B6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</w:t>
            </w:r>
            <w:proofErr w:type="spellStart"/>
            <w:r w:rsidRPr="00C877B6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id</w:t>
            </w:r>
            <w:proofErr w:type="spellEnd"/>
            <w:r w:rsidRPr="00C877B6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)</w:t>
            </w:r>
            <w:r w:rsidRPr="00C877B6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}</w:t>
            </w:r>
            <w:r w:rsidRPr="00C877B6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gt;</w:t>
            </w:r>
          </w:p>
          <w:p w:rsidR="00C877B6" w:rsidRPr="00C877B6" w:rsidRDefault="00C877B6" w:rsidP="00C877B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C877B6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        </w:t>
            </w:r>
            <w:proofErr w:type="spellStart"/>
            <w:r w:rsidRPr="00C877B6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DisLike</w:t>
            </w:r>
            <w:proofErr w:type="spellEnd"/>
          </w:p>
          <w:p w:rsidR="00C877B6" w:rsidRPr="00C877B6" w:rsidRDefault="00C877B6" w:rsidP="00C877B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C877B6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lastRenderedPageBreak/>
              <w:t xml:space="preserve">                </w:t>
            </w:r>
            <w:r w:rsidRPr="00C877B6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lt;/</w:t>
            </w:r>
            <w:proofErr w:type="spellStart"/>
            <w:r w:rsidRPr="00C877B6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button</w:t>
            </w:r>
            <w:proofErr w:type="spellEnd"/>
            <w:r w:rsidRPr="00C877B6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gt;</w:t>
            </w:r>
          </w:p>
          <w:p w:rsidR="00C877B6" w:rsidRPr="00C877B6" w:rsidRDefault="00C877B6" w:rsidP="00C877B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C877B6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    </w:t>
            </w:r>
            <w:proofErr w:type="spellStart"/>
            <w:r w:rsidRPr="00C877B6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Total</w:t>
            </w:r>
            <w:proofErr w:type="spellEnd"/>
            <w:r w:rsidRPr="00C877B6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: </w:t>
            </w:r>
            <w:r w:rsidRPr="00C877B6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{</w:t>
            </w:r>
            <w:proofErr w:type="spellStart"/>
            <w:r w:rsidRPr="00C877B6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likesCount</w:t>
            </w:r>
            <w:proofErr w:type="spellEnd"/>
            <w:r w:rsidRPr="00C877B6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}</w:t>
            </w:r>
          </w:p>
          <w:p w:rsidR="00C877B6" w:rsidRPr="00C877B6" w:rsidRDefault="00C877B6" w:rsidP="00C877B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C877B6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</w:t>
            </w:r>
            <w:r w:rsidRPr="00C877B6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lt;/</w:t>
            </w:r>
            <w:r w:rsidRPr="00C877B6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div</w:t>
            </w:r>
            <w:r w:rsidRPr="00C877B6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gt;</w:t>
            </w:r>
          </w:p>
          <w:p w:rsidR="00C877B6" w:rsidRPr="00C877B6" w:rsidRDefault="00C877B6" w:rsidP="00C877B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C877B6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</w:t>
            </w:r>
            <w:r w:rsidRPr="00C877B6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lt;/</w:t>
            </w:r>
            <w:r w:rsidRPr="00C877B6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div</w:t>
            </w:r>
            <w:r w:rsidRPr="00C877B6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gt;</w:t>
            </w:r>
          </w:p>
          <w:p w:rsidR="00C877B6" w:rsidRPr="00C877B6" w:rsidRDefault="00C877B6" w:rsidP="00C877B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C877B6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);</w:t>
            </w:r>
          </w:p>
          <w:p w:rsidR="00C877B6" w:rsidRPr="00C877B6" w:rsidRDefault="00C877B6" w:rsidP="00C877B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C877B6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}</w:t>
            </w:r>
          </w:p>
          <w:p w:rsidR="00C877B6" w:rsidRPr="00C877B6" w:rsidRDefault="00C877B6" w:rsidP="00C877B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C877B6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</w:p>
          <w:p w:rsidR="00C877B6" w:rsidRPr="00C877B6" w:rsidRDefault="00C877B6" w:rsidP="00C877B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proofErr w:type="spellStart"/>
            <w:r w:rsidRPr="00C877B6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export</w:t>
            </w:r>
            <w:proofErr w:type="spellEnd"/>
            <w:r w:rsidRPr="00C877B6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C877B6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default</w:t>
            </w:r>
            <w:proofErr w:type="spellEnd"/>
            <w:r w:rsidRPr="00C877B6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C877B6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Post</w:t>
            </w:r>
            <w:proofErr w:type="spellEnd"/>
            <w:r w:rsidRPr="00C877B6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;</w:t>
            </w:r>
          </w:p>
          <w:p w:rsidR="00A56C61" w:rsidRDefault="00A56C61" w:rsidP="00070DE5"/>
          <w:p w:rsidR="00C877B6" w:rsidRPr="00C877B6" w:rsidRDefault="00C877B6" w:rsidP="00070DE5">
            <w:pPr>
              <w:rPr>
                <w:lang w:val="en-US"/>
              </w:rPr>
            </w:pPr>
            <w:r>
              <w:rPr>
                <w:lang w:val="en-US"/>
              </w:rPr>
              <w:t>-------------------------------------------------------------------------------------------------------------</w:t>
            </w:r>
          </w:p>
          <w:p w:rsidR="00C877B6" w:rsidRPr="00C877B6" w:rsidRDefault="00C877B6" w:rsidP="00C877B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proofErr w:type="spellStart"/>
            <w:r w:rsidRPr="00C877B6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import</w:t>
            </w:r>
            <w:proofErr w:type="spellEnd"/>
            <w:r w:rsidRPr="00C877B6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C877B6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React</w:t>
            </w:r>
            <w:proofErr w:type="spellEnd"/>
            <w:r w:rsidRPr="00C877B6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C877B6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from</w:t>
            </w:r>
            <w:proofErr w:type="spellEnd"/>
            <w:r w:rsidRPr="00C877B6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C877B6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</w:t>
            </w:r>
            <w:proofErr w:type="spellStart"/>
            <w:r w:rsidRPr="00C877B6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react</w:t>
            </w:r>
            <w:proofErr w:type="spellEnd"/>
            <w:r w:rsidRPr="00C877B6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</w:t>
            </w:r>
            <w:r w:rsidRPr="00C877B6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;</w:t>
            </w:r>
          </w:p>
          <w:p w:rsidR="00C877B6" w:rsidRPr="00C877B6" w:rsidRDefault="00C877B6" w:rsidP="00C877B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proofErr w:type="spellStart"/>
            <w:r w:rsidRPr="00C877B6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import</w:t>
            </w:r>
            <w:proofErr w:type="spellEnd"/>
            <w:r w:rsidRPr="00C877B6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C877B6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Post</w:t>
            </w:r>
            <w:proofErr w:type="spellEnd"/>
            <w:r w:rsidRPr="00C877B6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C877B6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from</w:t>
            </w:r>
            <w:proofErr w:type="spellEnd"/>
            <w:r w:rsidRPr="00C877B6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C877B6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../</w:t>
            </w:r>
            <w:proofErr w:type="spellStart"/>
            <w:r w:rsidRPr="00C877B6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Post</w:t>
            </w:r>
            <w:proofErr w:type="spellEnd"/>
            <w:r w:rsidRPr="00C877B6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</w:t>
            </w:r>
          </w:p>
          <w:p w:rsidR="00C877B6" w:rsidRPr="00C877B6" w:rsidRDefault="00C877B6" w:rsidP="00C877B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</w:p>
          <w:p w:rsidR="00C877B6" w:rsidRPr="00C877B6" w:rsidRDefault="00C877B6" w:rsidP="00C877B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proofErr w:type="spellStart"/>
            <w:r w:rsidRPr="00C877B6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const</w:t>
            </w:r>
            <w:proofErr w:type="spellEnd"/>
            <w:r w:rsidRPr="00C877B6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C877B6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PostsList</w:t>
            </w:r>
            <w:proofErr w:type="spellEnd"/>
            <w:r w:rsidRPr="00C877B6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= ({</w:t>
            </w:r>
            <w:proofErr w:type="spellStart"/>
            <w:r w:rsidRPr="00C877B6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posts</w:t>
            </w:r>
            <w:r w:rsidRPr="00C877B6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,</w:t>
            </w:r>
            <w:r w:rsidRPr="00C877B6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addLike</w:t>
            </w:r>
            <w:proofErr w:type="spellEnd"/>
            <w:r w:rsidRPr="00C877B6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, </w:t>
            </w:r>
            <w:proofErr w:type="spellStart"/>
            <w:r w:rsidRPr="00C877B6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addDisLike</w:t>
            </w:r>
            <w:proofErr w:type="spellEnd"/>
            <w:r w:rsidRPr="00C877B6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}) </w:t>
            </w:r>
            <w:r w:rsidRPr="00C877B6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=&gt;</w:t>
            </w:r>
            <w:r w:rsidRPr="00C877B6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{    </w:t>
            </w:r>
          </w:p>
          <w:p w:rsidR="00C877B6" w:rsidRPr="00C877B6" w:rsidRDefault="00C877B6" w:rsidP="00C877B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C877B6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</w:t>
            </w:r>
            <w:proofErr w:type="spellStart"/>
            <w:r w:rsidRPr="00C877B6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return</w:t>
            </w:r>
            <w:proofErr w:type="spellEnd"/>
            <w:r w:rsidRPr="00C877B6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(</w:t>
            </w:r>
          </w:p>
          <w:p w:rsidR="00C877B6" w:rsidRPr="00C877B6" w:rsidRDefault="00C877B6" w:rsidP="00C877B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C877B6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</w:t>
            </w:r>
            <w:r w:rsidRPr="00C877B6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lt;&gt;</w:t>
            </w:r>
          </w:p>
          <w:p w:rsidR="00C877B6" w:rsidRPr="00C877B6" w:rsidRDefault="00C877B6" w:rsidP="00C877B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C877B6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</w:t>
            </w:r>
            <w:r w:rsidRPr="00C877B6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{</w:t>
            </w:r>
            <w:proofErr w:type="spellStart"/>
            <w:r w:rsidRPr="00C877B6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eastAsia="ru-UA"/>
              </w:rPr>
              <w:t>Object</w:t>
            </w:r>
            <w:r w:rsidRPr="00C877B6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C877B6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keys</w:t>
            </w:r>
            <w:proofErr w:type="spellEnd"/>
            <w:r w:rsidRPr="00C877B6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</w:t>
            </w:r>
            <w:proofErr w:type="spellStart"/>
            <w:r w:rsidRPr="00C877B6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posts</w:t>
            </w:r>
            <w:proofErr w:type="spellEnd"/>
            <w:r w:rsidRPr="00C877B6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).</w:t>
            </w:r>
            <w:proofErr w:type="spellStart"/>
            <w:r w:rsidRPr="00C877B6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map</w:t>
            </w:r>
            <w:proofErr w:type="spellEnd"/>
            <w:r w:rsidRPr="00C877B6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</w:t>
            </w:r>
            <w:proofErr w:type="spellStart"/>
            <w:r w:rsidRPr="00C877B6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id</w:t>
            </w:r>
            <w:proofErr w:type="spellEnd"/>
            <w:r w:rsidRPr="00C877B6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=&gt;</w:t>
            </w:r>
            <w:r w:rsidRPr="00C877B6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</w:t>
            </w:r>
          </w:p>
          <w:p w:rsidR="00C877B6" w:rsidRPr="00C877B6" w:rsidRDefault="00C877B6" w:rsidP="00C877B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C877B6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   </w:t>
            </w:r>
            <w:r w:rsidRPr="00C877B6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lt;</w:t>
            </w:r>
            <w:proofErr w:type="spellStart"/>
            <w:r w:rsidRPr="00C877B6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eastAsia="ru-UA"/>
              </w:rPr>
              <w:t>Post</w:t>
            </w:r>
            <w:proofErr w:type="spellEnd"/>
            <w:r w:rsidRPr="00C877B6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C877B6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key</w:t>
            </w:r>
            <w:proofErr w:type="spellEnd"/>
            <w:r w:rsidRPr="00C877B6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=</w:t>
            </w:r>
            <w:r w:rsidRPr="00C877B6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{</w:t>
            </w:r>
            <w:proofErr w:type="spellStart"/>
            <w:r w:rsidRPr="00C877B6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id</w:t>
            </w:r>
            <w:proofErr w:type="spellEnd"/>
            <w:r w:rsidRPr="00C877B6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}</w:t>
            </w:r>
            <w:r w:rsidRPr="00C877B6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C877B6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{</w:t>
            </w:r>
            <w:r w:rsidRPr="00C877B6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... </w:t>
            </w:r>
            <w:proofErr w:type="spellStart"/>
            <w:r w:rsidRPr="00C877B6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posts</w:t>
            </w:r>
            <w:proofErr w:type="spellEnd"/>
            <w:r w:rsidRPr="00C877B6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[</w:t>
            </w:r>
            <w:proofErr w:type="spellStart"/>
            <w:r w:rsidRPr="00C877B6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id</w:t>
            </w:r>
            <w:proofErr w:type="spellEnd"/>
            <w:r w:rsidRPr="00C877B6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]</w:t>
            </w:r>
            <w:r w:rsidRPr="00C877B6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}</w:t>
            </w:r>
            <w:r w:rsidRPr="00C877B6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C877B6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addLike</w:t>
            </w:r>
            <w:proofErr w:type="spellEnd"/>
            <w:r w:rsidRPr="00C877B6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=</w:t>
            </w:r>
            <w:r w:rsidRPr="00C877B6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{</w:t>
            </w:r>
            <w:proofErr w:type="spellStart"/>
            <w:r w:rsidRPr="00C877B6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addLike</w:t>
            </w:r>
            <w:proofErr w:type="spellEnd"/>
            <w:r w:rsidRPr="00C877B6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}</w:t>
            </w:r>
            <w:r w:rsidRPr="00C877B6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C877B6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addDisLike</w:t>
            </w:r>
            <w:proofErr w:type="spellEnd"/>
            <w:r w:rsidRPr="00C877B6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=</w:t>
            </w:r>
            <w:r w:rsidRPr="00C877B6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{</w:t>
            </w:r>
            <w:proofErr w:type="spellStart"/>
            <w:r w:rsidRPr="00C877B6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addDisLike</w:t>
            </w:r>
            <w:proofErr w:type="spellEnd"/>
            <w:r w:rsidRPr="00C877B6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}</w:t>
            </w:r>
            <w:r w:rsidRPr="00C877B6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/&gt;</w:t>
            </w:r>
          </w:p>
          <w:p w:rsidR="00C877B6" w:rsidRPr="00C877B6" w:rsidRDefault="00C877B6" w:rsidP="00C877B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C877B6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))</w:t>
            </w:r>
            <w:r w:rsidRPr="00C877B6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}</w:t>
            </w:r>
          </w:p>
          <w:p w:rsidR="00C877B6" w:rsidRPr="00C877B6" w:rsidRDefault="00C877B6" w:rsidP="00C877B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C877B6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</w:t>
            </w:r>
            <w:r w:rsidRPr="00C877B6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lt;/&gt;</w:t>
            </w:r>
          </w:p>
          <w:p w:rsidR="00C877B6" w:rsidRPr="00C877B6" w:rsidRDefault="00C877B6" w:rsidP="00C877B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C877B6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);</w:t>
            </w:r>
          </w:p>
          <w:p w:rsidR="00C877B6" w:rsidRPr="00C877B6" w:rsidRDefault="00C877B6" w:rsidP="00C877B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C877B6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}</w:t>
            </w:r>
          </w:p>
          <w:p w:rsidR="00C877B6" w:rsidRPr="00C877B6" w:rsidRDefault="00C877B6" w:rsidP="00C877B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C877B6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</w:p>
          <w:p w:rsidR="00C877B6" w:rsidRPr="00C877B6" w:rsidRDefault="00C877B6" w:rsidP="00C877B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proofErr w:type="spellStart"/>
            <w:r w:rsidRPr="00C877B6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export</w:t>
            </w:r>
            <w:proofErr w:type="spellEnd"/>
            <w:r w:rsidRPr="00C877B6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C877B6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default</w:t>
            </w:r>
            <w:proofErr w:type="spellEnd"/>
            <w:r w:rsidRPr="00C877B6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C877B6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PostsList</w:t>
            </w:r>
            <w:proofErr w:type="spellEnd"/>
            <w:r w:rsidRPr="00C877B6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;</w:t>
            </w:r>
          </w:p>
          <w:p w:rsidR="00C877B6" w:rsidRDefault="00C877B6" w:rsidP="00070DE5"/>
          <w:p w:rsidR="00C877B6" w:rsidRPr="00C877B6" w:rsidRDefault="00C877B6" w:rsidP="00C877B6">
            <w:pPr>
              <w:rPr>
                <w:lang w:val="en-US"/>
              </w:rPr>
            </w:pPr>
            <w:r>
              <w:rPr>
                <w:lang w:val="en-US"/>
              </w:rPr>
              <w:t>-------------------------------------------------------------------------------------------------------------</w:t>
            </w:r>
          </w:p>
          <w:p w:rsidR="00C877B6" w:rsidRDefault="00C877B6" w:rsidP="00070DE5"/>
          <w:p w:rsidR="00C877B6" w:rsidRDefault="00C877B6" w:rsidP="00070DE5"/>
          <w:p w:rsidR="00C877B6" w:rsidRPr="00BE2BF3" w:rsidRDefault="00C877B6" w:rsidP="00070DE5"/>
        </w:tc>
      </w:tr>
      <w:tr w:rsidR="00A56C61" w:rsidRPr="00BE2BF3" w:rsidTr="00070DE5">
        <w:tc>
          <w:tcPr>
            <w:tcW w:w="4106" w:type="dxa"/>
          </w:tcPr>
          <w:p w:rsidR="00A56C61" w:rsidRPr="00BE2BF3" w:rsidRDefault="00A56C61" w:rsidP="00070DE5">
            <w:pPr>
              <w:rPr>
                <w:rFonts w:ascii="Courier New" w:hAnsi="Courier New" w:cs="Courier New"/>
                <w:color w:val="222222"/>
                <w:sz w:val="21"/>
                <w:szCs w:val="21"/>
                <w:shd w:val="clear" w:color="auto" w:fill="FFFFFF"/>
              </w:rPr>
            </w:pPr>
          </w:p>
        </w:tc>
        <w:tc>
          <w:tcPr>
            <w:tcW w:w="11194" w:type="dxa"/>
          </w:tcPr>
          <w:p w:rsidR="00C877B6" w:rsidRPr="00C877B6" w:rsidRDefault="00C877B6" w:rsidP="00C877B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proofErr w:type="spellStart"/>
            <w:r w:rsidRPr="00C877B6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import</w:t>
            </w:r>
            <w:proofErr w:type="spellEnd"/>
            <w:r w:rsidRPr="00C877B6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C877B6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React</w:t>
            </w:r>
            <w:proofErr w:type="spellEnd"/>
            <w:r w:rsidRPr="00C877B6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,{</w:t>
            </w:r>
            <w:proofErr w:type="spellStart"/>
            <w:r w:rsidRPr="00C877B6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Component</w:t>
            </w:r>
            <w:proofErr w:type="spellEnd"/>
            <w:r w:rsidRPr="00C877B6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} </w:t>
            </w:r>
            <w:proofErr w:type="spellStart"/>
            <w:r w:rsidRPr="00C877B6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from</w:t>
            </w:r>
            <w:proofErr w:type="spellEnd"/>
            <w:r w:rsidRPr="00C877B6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C877B6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</w:t>
            </w:r>
            <w:proofErr w:type="spellStart"/>
            <w:r w:rsidRPr="00C877B6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react</w:t>
            </w:r>
            <w:proofErr w:type="spellEnd"/>
            <w:r w:rsidRPr="00C877B6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</w:t>
            </w:r>
            <w:r w:rsidRPr="00C877B6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;</w:t>
            </w:r>
          </w:p>
          <w:p w:rsidR="00C877B6" w:rsidRPr="00C877B6" w:rsidRDefault="00C877B6" w:rsidP="00C877B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proofErr w:type="spellStart"/>
            <w:r w:rsidRPr="00C877B6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import</w:t>
            </w:r>
            <w:proofErr w:type="spellEnd"/>
            <w:r w:rsidRPr="00C877B6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{</w:t>
            </w:r>
            <w:proofErr w:type="spellStart"/>
            <w:r w:rsidRPr="00C877B6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addLikeActionCreator</w:t>
            </w:r>
            <w:proofErr w:type="spellEnd"/>
            <w:r w:rsidRPr="00C877B6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, </w:t>
            </w:r>
            <w:proofErr w:type="spellStart"/>
            <w:r w:rsidRPr="00C877B6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addDisLikeActionCreator</w:t>
            </w:r>
            <w:proofErr w:type="spellEnd"/>
            <w:r w:rsidRPr="00C877B6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} </w:t>
            </w:r>
            <w:proofErr w:type="spellStart"/>
            <w:r w:rsidRPr="00C877B6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from</w:t>
            </w:r>
            <w:proofErr w:type="spellEnd"/>
            <w:r w:rsidRPr="00C877B6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C877B6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../</w:t>
            </w:r>
            <w:proofErr w:type="spellStart"/>
            <w:r w:rsidRPr="00C877B6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action-creators</w:t>
            </w:r>
            <w:proofErr w:type="spellEnd"/>
            <w:r w:rsidRPr="00C877B6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</w:t>
            </w:r>
          </w:p>
          <w:p w:rsidR="00C877B6" w:rsidRPr="00C877B6" w:rsidRDefault="00C877B6" w:rsidP="00C877B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proofErr w:type="spellStart"/>
            <w:r w:rsidRPr="00C877B6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import</w:t>
            </w:r>
            <w:proofErr w:type="spellEnd"/>
            <w:r w:rsidRPr="00C877B6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C877B6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PostsList</w:t>
            </w:r>
            <w:proofErr w:type="spellEnd"/>
            <w:r w:rsidRPr="00C877B6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C877B6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from</w:t>
            </w:r>
            <w:proofErr w:type="spellEnd"/>
            <w:r w:rsidRPr="00C877B6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C877B6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../</w:t>
            </w:r>
            <w:proofErr w:type="spellStart"/>
            <w:r w:rsidRPr="00C877B6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components</w:t>
            </w:r>
            <w:proofErr w:type="spellEnd"/>
            <w:r w:rsidRPr="00C877B6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/</w:t>
            </w:r>
            <w:proofErr w:type="spellStart"/>
            <w:r w:rsidRPr="00C877B6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posts-list</w:t>
            </w:r>
            <w:proofErr w:type="spellEnd"/>
            <w:r w:rsidRPr="00C877B6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</w:t>
            </w:r>
          </w:p>
          <w:p w:rsidR="00C877B6" w:rsidRPr="00C877B6" w:rsidRDefault="00C877B6" w:rsidP="00C877B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proofErr w:type="spellStart"/>
            <w:r w:rsidRPr="00C877B6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class</w:t>
            </w:r>
            <w:proofErr w:type="spellEnd"/>
            <w:r w:rsidRPr="00C877B6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C877B6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eastAsia="ru-UA"/>
              </w:rPr>
              <w:t>PostApp</w:t>
            </w:r>
            <w:proofErr w:type="spellEnd"/>
            <w:r w:rsidRPr="00C877B6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</w:t>
            </w:r>
            <w:proofErr w:type="spellStart"/>
            <w:r w:rsidRPr="00C877B6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extends</w:t>
            </w:r>
            <w:proofErr w:type="spellEnd"/>
            <w:r w:rsidRPr="00C877B6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C877B6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eastAsia="ru-UA"/>
              </w:rPr>
              <w:t>Component</w:t>
            </w:r>
            <w:proofErr w:type="spellEnd"/>
            <w:r w:rsidRPr="00C877B6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{</w:t>
            </w:r>
          </w:p>
          <w:p w:rsidR="00C877B6" w:rsidRPr="00C877B6" w:rsidRDefault="00C877B6" w:rsidP="00C877B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C877B6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lastRenderedPageBreak/>
              <w:t xml:space="preserve">    </w:t>
            </w:r>
            <w:proofErr w:type="spellStart"/>
            <w:r w:rsidRPr="00C877B6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addLike</w:t>
            </w:r>
            <w:proofErr w:type="spellEnd"/>
            <w:r w:rsidRPr="00C877B6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=(</w:t>
            </w:r>
            <w:proofErr w:type="spellStart"/>
            <w:r w:rsidRPr="00C877B6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id</w:t>
            </w:r>
            <w:proofErr w:type="spellEnd"/>
            <w:r w:rsidRPr="00C877B6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)</w:t>
            </w:r>
            <w:r w:rsidRPr="00C877B6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=&gt;</w:t>
            </w:r>
            <w:r w:rsidRPr="00C877B6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{</w:t>
            </w:r>
          </w:p>
          <w:p w:rsidR="00C877B6" w:rsidRPr="00C877B6" w:rsidRDefault="00C877B6" w:rsidP="00C877B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C877B6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</w:t>
            </w:r>
            <w:proofErr w:type="spellStart"/>
            <w:r w:rsidRPr="00C877B6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const</w:t>
            </w:r>
            <w:proofErr w:type="spellEnd"/>
            <w:r w:rsidRPr="00C877B6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{</w:t>
            </w:r>
            <w:proofErr w:type="spellStart"/>
            <w:r w:rsidRPr="00C877B6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store</w:t>
            </w:r>
            <w:proofErr w:type="spellEnd"/>
            <w:r w:rsidRPr="00C877B6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} =</w:t>
            </w:r>
            <w:proofErr w:type="spellStart"/>
            <w:r w:rsidRPr="00C877B6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this</w:t>
            </w:r>
            <w:r w:rsidRPr="00C877B6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C877B6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props</w:t>
            </w:r>
            <w:proofErr w:type="spellEnd"/>
          </w:p>
          <w:p w:rsidR="00C877B6" w:rsidRPr="00C877B6" w:rsidRDefault="00C877B6" w:rsidP="00C877B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C877B6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</w:t>
            </w:r>
            <w:proofErr w:type="spellStart"/>
            <w:r w:rsidRPr="00C877B6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store</w:t>
            </w:r>
            <w:r w:rsidRPr="00C877B6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C877B6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dispatch</w:t>
            </w:r>
            <w:proofErr w:type="spellEnd"/>
            <w:r w:rsidRPr="00C877B6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( </w:t>
            </w:r>
            <w:proofErr w:type="spellStart"/>
            <w:r w:rsidRPr="00C877B6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addLikeActionCreator</w:t>
            </w:r>
            <w:proofErr w:type="spellEnd"/>
            <w:r w:rsidRPr="00C877B6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</w:t>
            </w:r>
            <w:proofErr w:type="spellStart"/>
            <w:r w:rsidRPr="00C877B6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id</w:t>
            </w:r>
            <w:proofErr w:type="spellEnd"/>
            <w:r w:rsidRPr="00C877B6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) )</w:t>
            </w:r>
          </w:p>
          <w:p w:rsidR="00C877B6" w:rsidRPr="00C877B6" w:rsidRDefault="00C877B6" w:rsidP="00C877B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C877B6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}</w:t>
            </w:r>
          </w:p>
          <w:p w:rsidR="00C877B6" w:rsidRPr="00C877B6" w:rsidRDefault="00C877B6" w:rsidP="00C877B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C877B6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</w:t>
            </w:r>
            <w:proofErr w:type="spellStart"/>
            <w:r w:rsidRPr="00C877B6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addDisLike</w:t>
            </w:r>
            <w:proofErr w:type="spellEnd"/>
            <w:r w:rsidRPr="00C877B6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=(</w:t>
            </w:r>
            <w:proofErr w:type="spellStart"/>
            <w:r w:rsidRPr="00C877B6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id</w:t>
            </w:r>
            <w:proofErr w:type="spellEnd"/>
            <w:r w:rsidRPr="00C877B6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)</w:t>
            </w:r>
            <w:r w:rsidRPr="00C877B6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=&gt;</w:t>
            </w:r>
            <w:r w:rsidRPr="00C877B6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{</w:t>
            </w:r>
          </w:p>
          <w:p w:rsidR="00C877B6" w:rsidRPr="00C877B6" w:rsidRDefault="00C877B6" w:rsidP="00C877B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C877B6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</w:t>
            </w:r>
            <w:proofErr w:type="spellStart"/>
            <w:r w:rsidRPr="00C877B6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const</w:t>
            </w:r>
            <w:proofErr w:type="spellEnd"/>
            <w:r w:rsidRPr="00C877B6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{</w:t>
            </w:r>
            <w:proofErr w:type="spellStart"/>
            <w:r w:rsidRPr="00C877B6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store</w:t>
            </w:r>
            <w:proofErr w:type="spellEnd"/>
            <w:r w:rsidRPr="00C877B6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} =</w:t>
            </w:r>
            <w:proofErr w:type="spellStart"/>
            <w:r w:rsidRPr="00C877B6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this</w:t>
            </w:r>
            <w:r w:rsidRPr="00C877B6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C877B6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props</w:t>
            </w:r>
            <w:proofErr w:type="spellEnd"/>
          </w:p>
          <w:p w:rsidR="00C877B6" w:rsidRPr="00C877B6" w:rsidRDefault="00C877B6" w:rsidP="00C877B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C877B6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</w:t>
            </w:r>
            <w:proofErr w:type="spellStart"/>
            <w:r w:rsidRPr="00C877B6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store</w:t>
            </w:r>
            <w:r w:rsidRPr="00C877B6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C877B6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dispatch</w:t>
            </w:r>
            <w:proofErr w:type="spellEnd"/>
            <w:r w:rsidRPr="00C877B6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( </w:t>
            </w:r>
            <w:proofErr w:type="spellStart"/>
            <w:r w:rsidRPr="00C877B6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addDisLikeActionCreator</w:t>
            </w:r>
            <w:proofErr w:type="spellEnd"/>
            <w:r w:rsidRPr="00C877B6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</w:t>
            </w:r>
            <w:proofErr w:type="spellStart"/>
            <w:r w:rsidRPr="00C877B6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id</w:t>
            </w:r>
            <w:proofErr w:type="spellEnd"/>
            <w:r w:rsidRPr="00C877B6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) )</w:t>
            </w:r>
          </w:p>
          <w:p w:rsidR="00C877B6" w:rsidRPr="00C877B6" w:rsidRDefault="00C877B6" w:rsidP="00C877B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C877B6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}</w:t>
            </w:r>
          </w:p>
          <w:p w:rsidR="00C877B6" w:rsidRPr="00C877B6" w:rsidRDefault="00C877B6" w:rsidP="00C877B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C877B6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</w:t>
            </w:r>
            <w:proofErr w:type="spellStart"/>
            <w:r w:rsidRPr="00C877B6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render</w:t>
            </w:r>
            <w:proofErr w:type="spellEnd"/>
            <w:r w:rsidRPr="00C877B6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() { </w:t>
            </w:r>
          </w:p>
          <w:p w:rsidR="00C877B6" w:rsidRPr="00C877B6" w:rsidRDefault="00C877B6" w:rsidP="00C877B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C877B6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</w:t>
            </w:r>
            <w:proofErr w:type="spellStart"/>
            <w:r w:rsidRPr="00C877B6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const</w:t>
            </w:r>
            <w:proofErr w:type="spellEnd"/>
            <w:r w:rsidRPr="00C877B6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{</w:t>
            </w:r>
            <w:proofErr w:type="spellStart"/>
            <w:r w:rsidRPr="00C877B6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store</w:t>
            </w:r>
            <w:proofErr w:type="spellEnd"/>
            <w:r w:rsidRPr="00C877B6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} =</w:t>
            </w:r>
            <w:proofErr w:type="spellStart"/>
            <w:r w:rsidRPr="00C877B6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this</w:t>
            </w:r>
            <w:r w:rsidRPr="00C877B6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C877B6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props</w:t>
            </w:r>
            <w:proofErr w:type="spellEnd"/>
          </w:p>
          <w:p w:rsidR="00C877B6" w:rsidRPr="00C877B6" w:rsidRDefault="00C877B6" w:rsidP="00C877B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C877B6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</w:t>
            </w:r>
            <w:proofErr w:type="spellStart"/>
            <w:r w:rsidRPr="00C877B6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const</w:t>
            </w:r>
            <w:proofErr w:type="spellEnd"/>
            <w:r w:rsidRPr="00C877B6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{</w:t>
            </w:r>
            <w:proofErr w:type="spellStart"/>
            <w:r w:rsidRPr="00C877B6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posts</w:t>
            </w:r>
            <w:proofErr w:type="spellEnd"/>
            <w:r w:rsidRPr="00C877B6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}= </w:t>
            </w:r>
            <w:proofErr w:type="spellStart"/>
            <w:r w:rsidRPr="00C877B6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store</w:t>
            </w:r>
            <w:r w:rsidRPr="00C877B6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C877B6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getState</w:t>
            </w:r>
            <w:proofErr w:type="spellEnd"/>
            <w:r w:rsidRPr="00C877B6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)</w:t>
            </w:r>
          </w:p>
          <w:p w:rsidR="00C877B6" w:rsidRPr="00C877B6" w:rsidRDefault="00C877B6" w:rsidP="00C877B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C877B6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</w:t>
            </w:r>
            <w:proofErr w:type="spellStart"/>
            <w:r w:rsidRPr="00C877B6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return</w:t>
            </w:r>
            <w:proofErr w:type="spellEnd"/>
            <w:r w:rsidRPr="00C877B6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( </w:t>
            </w:r>
          </w:p>
          <w:p w:rsidR="00C877B6" w:rsidRPr="00C877B6" w:rsidRDefault="00C877B6" w:rsidP="00C877B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C877B6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</w:t>
            </w:r>
            <w:r w:rsidRPr="00C877B6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lt;</w:t>
            </w:r>
            <w:proofErr w:type="spellStart"/>
            <w:r w:rsidRPr="00C877B6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eastAsia="ru-UA"/>
              </w:rPr>
              <w:t>PostsList</w:t>
            </w:r>
            <w:proofErr w:type="spellEnd"/>
            <w:r w:rsidRPr="00C877B6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C877B6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posts</w:t>
            </w:r>
            <w:proofErr w:type="spellEnd"/>
            <w:r w:rsidRPr="00C877B6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=</w:t>
            </w:r>
            <w:r w:rsidRPr="00C877B6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{</w:t>
            </w:r>
            <w:proofErr w:type="spellStart"/>
            <w:r w:rsidRPr="00C877B6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posts</w:t>
            </w:r>
            <w:proofErr w:type="spellEnd"/>
            <w:r w:rsidRPr="00C877B6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}</w:t>
            </w:r>
            <w:r w:rsidRPr="00C877B6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</w:p>
          <w:p w:rsidR="00C877B6" w:rsidRPr="00C877B6" w:rsidRDefault="00C877B6" w:rsidP="00C877B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C877B6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</w:t>
            </w:r>
            <w:proofErr w:type="spellStart"/>
            <w:r w:rsidRPr="00C877B6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addLike</w:t>
            </w:r>
            <w:proofErr w:type="spellEnd"/>
            <w:r w:rsidRPr="00C877B6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=</w:t>
            </w:r>
            <w:r w:rsidRPr="00C877B6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{</w:t>
            </w:r>
            <w:proofErr w:type="spellStart"/>
            <w:r w:rsidRPr="00C877B6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this</w:t>
            </w:r>
            <w:r w:rsidRPr="00C877B6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C877B6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addLike</w:t>
            </w:r>
            <w:proofErr w:type="spellEnd"/>
            <w:r w:rsidRPr="00C877B6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}</w:t>
            </w:r>
          </w:p>
          <w:p w:rsidR="00C877B6" w:rsidRPr="00C877B6" w:rsidRDefault="00C877B6" w:rsidP="00C877B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C877B6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</w:t>
            </w:r>
            <w:proofErr w:type="spellStart"/>
            <w:r w:rsidRPr="00C877B6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addDisLike</w:t>
            </w:r>
            <w:proofErr w:type="spellEnd"/>
            <w:r w:rsidRPr="00C877B6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=</w:t>
            </w:r>
            <w:r w:rsidRPr="00C877B6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{</w:t>
            </w:r>
            <w:proofErr w:type="spellStart"/>
            <w:r w:rsidRPr="00C877B6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this</w:t>
            </w:r>
            <w:r w:rsidRPr="00C877B6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C877B6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addDisLike</w:t>
            </w:r>
            <w:proofErr w:type="spellEnd"/>
            <w:r w:rsidRPr="00C877B6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}</w:t>
            </w:r>
            <w:r w:rsidRPr="00C877B6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/&gt;</w:t>
            </w:r>
          </w:p>
          <w:p w:rsidR="00C877B6" w:rsidRPr="00C877B6" w:rsidRDefault="00C877B6" w:rsidP="00C877B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C877B6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);</w:t>
            </w:r>
          </w:p>
          <w:p w:rsidR="00C877B6" w:rsidRPr="00C877B6" w:rsidRDefault="00C877B6" w:rsidP="00C877B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C877B6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}</w:t>
            </w:r>
          </w:p>
          <w:p w:rsidR="00C877B6" w:rsidRPr="00C877B6" w:rsidRDefault="00C877B6" w:rsidP="00C877B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C877B6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}</w:t>
            </w:r>
          </w:p>
          <w:p w:rsidR="00C877B6" w:rsidRPr="00C877B6" w:rsidRDefault="00C877B6" w:rsidP="00C877B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C877B6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</w:p>
          <w:p w:rsidR="00C877B6" w:rsidRPr="00C877B6" w:rsidRDefault="00C877B6" w:rsidP="00C877B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proofErr w:type="spellStart"/>
            <w:r w:rsidRPr="00C877B6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export</w:t>
            </w:r>
            <w:proofErr w:type="spellEnd"/>
            <w:r w:rsidRPr="00C877B6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C877B6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default</w:t>
            </w:r>
            <w:proofErr w:type="spellEnd"/>
            <w:r w:rsidRPr="00C877B6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C877B6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PostApp</w:t>
            </w:r>
            <w:proofErr w:type="spellEnd"/>
          </w:p>
          <w:p w:rsidR="00A56C61" w:rsidRDefault="00A56C61" w:rsidP="00070DE5">
            <w:pPr>
              <w:pStyle w:val="HTML"/>
              <w:shd w:val="clear" w:color="auto" w:fill="FFFFFF"/>
              <w:spacing w:after="240"/>
              <w:rPr>
                <w:color w:val="000000"/>
              </w:rPr>
            </w:pPr>
          </w:p>
          <w:p w:rsidR="00C877B6" w:rsidRPr="00C877B6" w:rsidRDefault="00C877B6" w:rsidP="00070DE5">
            <w:pPr>
              <w:pStyle w:val="HTML"/>
              <w:shd w:val="clear" w:color="auto" w:fill="FFFFFF"/>
              <w:spacing w:after="240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---------------------------------------------------------------</w:t>
            </w:r>
          </w:p>
          <w:p w:rsidR="00C877B6" w:rsidRDefault="00C877B6" w:rsidP="00070DE5">
            <w:pPr>
              <w:pStyle w:val="HTML"/>
              <w:shd w:val="clear" w:color="auto" w:fill="FFFFFF"/>
              <w:spacing w:after="240"/>
              <w:rPr>
                <w:color w:val="000000"/>
              </w:rPr>
            </w:pPr>
          </w:p>
          <w:p w:rsidR="00C877B6" w:rsidRDefault="00C877B6" w:rsidP="00070DE5">
            <w:pPr>
              <w:pStyle w:val="HTML"/>
              <w:shd w:val="clear" w:color="auto" w:fill="FFFFFF"/>
              <w:spacing w:after="240"/>
              <w:rPr>
                <w:color w:val="000000"/>
              </w:rPr>
            </w:pPr>
          </w:p>
          <w:p w:rsidR="00C877B6" w:rsidRPr="00BE2BF3" w:rsidRDefault="00C877B6" w:rsidP="00070DE5">
            <w:pPr>
              <w:pStyle w:val="HTML"/>
              <w:shd w:val="clear" w:color="auto" w:fill="FFFFFF"/>
              <w:spacing w:after="240"/>
              <w:rPr>
                <w:color w:val="000000"/>
              </w:rPr>
            </w:pPr>
          </w:p>
        </w:tc>
      </w:tr>
      <w:tr w:rsidR="00A56C61" w:rsidRPr="00BE2BF3" w:rsidTr="00070DE5">
        <w:tc>
          <w:tcPr>
            <w:tcW w:w="4106" w:type="dxa"/>
          </w:tcPr>
          <w:p w:rsidR="00A56C61" w:rsidRDefault="00A56C61" w:rsidP="00070DE5">
            <w:r w:rsidRPr="00BE2BF3">
              <w:lastRenderedPageBreak/>
              <w:t>Сховище (</w:t>
            </w:r>
            <w:proofErr w:type="spellStart"/>
            <w:r w:rsidRPr="00BE2BF3">
              <w:t>store</w:t>
            </w:r>
            <w:proofErr w:type="spellEnd"/>
            <w:r w:rsidRPr="00BE2BF3">
              <w:t>) – місце, де зберігається стан додатку</w:t>
            </w:r>
          </w:p>
          <w:p w:rsidR="00A56C61" w:rsidRDefault="00A56C61" w:rsidP="00070DE5">
            <w:r>
              <w:t>Створення сховища</w:t>
            </w:r>
          </w:p>
          <w:p w:rsidR="00A56C61" w:rsidRDefault="00A56C61" w:rsidP="00070DE5">
            <w:pPr>
              <w:pStyle w:val="HTML"/>
              <w:shd w:val="clear" w:color="auto" w:fill="FFFFFF"/>
              <w:rPr>
                <w:color w:val="000000"/>
              </w:rPr>
            </w:pPr>
            <w:proofErr w:type="spellStart"/>
            <w:r w:rsidRPr="00BE2BF3">
              <w:rPr>
                <w:b/>
                <w:bCs/>
                <w:color w:val="000080"/>
              </w:rPr>
              <w:t>const</w:t>
            </w:r>
            <w:proofErr w:type="spellEnd"/>
            <w:r w:rsidRPr="00BE2BF3">
              <w:rPr>
                <w:b/>
                <w:bCs/>
                <w:color w:val="000080"/>
              </w:rPr>
              <w:t xml:space="preserve"> </w:t>
            </w:r>
            <w:proofErr w:type="spellStart"/>
            <w:r w:rsidRPr="00BE2BF3">
              <w:rPr>
                <w:color w:val="458383"/>
              </w:rPr>
              <w:t>store</w:t>
            </w:r>
            <w:proofErr w:type="spellEnd"/>
            <w:r w:rsidRPr="00BE2BF3">
              <w:rPr>
                <w:color w:val="000000"/>
              </w:rPr>
              <w:t>=</w:t>
            </w:r>
            <w:proofErr w:type="spellStart"/>
            <w:r w:rsidRPr="00BE2BF3">
              <w:rPr>
                <w:color w:val="458383"/>
              </w:rPr>
              <w:t>createStore</w:t>
            </w:r>
            <w:proofErr w:type="spellEnd"/>
            <w:r w:rsidRPr="00BE2BF3">
              <w:rPr>
                <w:color w:val="000000"/>
              </w:rPr>
              <w:t>(</w:t>
            </w:r>
          </w:p>
          <w:p w:rsidR="00A56C61" w:rsidRDefault="00A56C61" w:rsidP="00070DE5">
            <w:pPr>
              <w:pStyle w:val="HTML"/>
              <w:shd w:val="clear" w:color="auto" w:fill="FFFFFF"/>
              <w:rPr>
                <w:color w:val="000000"/>
              </w:rPr>
            </w:pPr>
            <w:r>
              <w:rPr>
                <w:i/>
                <w:iCs/>
                <w:color w:val="000000"/>
                <w:lang w:val="en-US"/>
              </w:rPr>
              <w:t xml:space="preserve">        r</w:t>
            </w:r>
            <w:proofErr w:type="spellStart"/>
            <w:r w:rsidRPr="00BE2BF3">
              <w:rPr>
                <w:i/>
                <w:iCs/>
                <w:color w:val="000000"/>
              </w:rPr>
              <w:t>educer</w:t>
            </w:r>
            <w:proofErr w:type="spellEnd"/>
            <w:r w:rsidRPr="00BE2BF3">
              <w:rPr>
                <w:color w:val="000000"/>
              </w:rPr>
              <w:t>,</w:t>
            </w:r>
          </w:p>
          <w:p w:rsidR="00A56C61" w:rsidRPr="00BE2BF3" w:rsidRDefault="00A56C61" w:rsidP="00070DE5">
            <w:pPr>
              <w:pStyle w:val="HTML"/>
              <w:shd w:val="clear" w:color="auto" w:fill="FFFFFF"/>
              <w:rPr>
                <w:color w:val="000000"/>
              </w:rPr>
            </w:pPr>
            <w:r>
              <w:rPr>
                <w:color w:val="458383"/>
              </w:rPr>
              <w:lastRenderedPageBreak/>
              <w:t xml:space="preserve">        </w:t>
            </w:r>
            <w:proofErr w:type="spellStart"/>
            <w:r w:rsidRPr="00BE2BF3">
              <w:rPr>
                <w:color w:val="458383"/>
              </w:rPr>
              <w:t>initialStore</w:t>
            </w:r>
            <w:proofErr w:type="spellEnd"/>
            <w:r w:rsidRPr="00BE2BF3">
              <w:rPr>
                <w:color w:val="000000"/>
              </w:rPr>
              <w:t>);</w:t>
            </w:r>
          </w:p>
          <w:p w:rsidR="00A56C61" w:rsidRPr="00847E7B" w:rsidRDefault="00A56C61" w:rsidP="00070DE5">
            <w:pPr>
              <w:spacing w:before="360" w:after="240"/>
              <w:textAlignment w:val="baseline"/>
              <w:outlineLvl w:val="2"/>
              <w:rPr>
                <w:rFonts w:ascii="Segoe UI" w:eastAsia="Times New Roman" w:hAnsi="Segoe UI" w:cs="Segoe UI"/>
                <w:b/>
                <w:bCs/>
                <w:color w:val="24292E"/>
                <w:sz w:val="30"/>
                <w:szCs w:val="30"/>
              </w:rPr>
            </w:pPr>
            <w:proofErr w:type="spellStart"/>
            <w:r w:rsidRPr="00847E7B">
              <w:rPr>
                <w:rFonts w:ascii="Segoe UI" w:eastAsia="Times New Roman" w:hAnsi="Segoe UI" w:cs="Segoe UI"/>
                <w:b/>
                <w:bCs/>
                <w:color w:val="24292E"/>
                <w:sz w:val="30"/>
                <w:szCs w:val="30"/>
              </w:rPr>
              <w:t>Store</w:t>
            </w:r>
            <w:proofErr w:type="spellEnd"/>
            <w:r w:rsidRPr="00847E7B">
              <w:rPr>
                <w:rFonts w:ascii="Segoe UI" w:eastAsia="Times New Roman" w:hAnsi="Segoe UI" w:cs="Segoe UI"/>
                <w:b/>
                <w:bCs/>
                <w:color w:val="24292E"/>
                <w:sz w:val="30"/>
                <w:szCs w:val="30"/>
              </w:rPr>
              <w:t xml:space="preserve"> </w:t>
            </w:r>
            <w:proofErr w:type="spellStart"/>
            <w:r w:rsidRPr="00847E7B">
              <w:rPr>
                <w:rFonts w:ascii="Segoe UI" w:eastAsia="Times New Roman" w:hAnsi="Segoe UI" w:cs="Segoe UI"/>
                <w:b/>
                <w:bCs/>
                <w:color w:val="24292E"/>
                <w:sz w:val="30"/>
                <w:szCs w:val="30"/>
              </w:rPr>
              <w:t>Methods</w:t>
            </w:r>
            <w:proofErr w:type="spellEnd"/>
          </w:p>
          <w:p w:rsidR="00A56C61" w:rsidRPr="00847E7B" w:rsidRDefault="00A56C61" w:rsidP="00A56C61">
            <w:pPr>
              <w:numPr>
                <w:ilvl w:val="0"/>
                <w:numId w:val="1"/>
              </w:numPr>
              <w:ind w:left="0"/>
              <w:textAlignment w:val="baseline"/>
              <w:rPr>
                <w:rFonts w:ascii="inherit" w:eastAsia="Times New Roman" w:hAnsi="inherit" w:cs="Segoe UI"/>
                <w:color w:val="24292E"/>
                <w:sz w:val="24"/>
                <w:szCs w:val="24"/>
              </w:rPr>
            </w:pPr>
            <w:hyperlink r:id="rId7" w:anchor="getState" w:history="1">
              <w:proofErr w:type="spellStart"/>
              <w:r w:rsidRPr="00BE2BF3">
                <w:rPr>
                  <w:rFonts w:ascii="Consolas" w:eastAsia="Times New Roman" w:hAnsi="Consolas" w:cs="Courier New"/>
                  <w:color w:val="764ABC"/>
                  <w:sz w:val="20"/>
                  <w:szCs w:val="20"/>
                  <w:u w:val="single"/>
                  <w:bdr w:val="none" w:sz="0" w:space="0" w:color="auto" w:frame="1"/>
                </w:rPr>
                <w:t>getState</w:t>
              </w:r>
              <w:proofErr w:type="spellEnd"/>
              <w:r w:rsidRPr="00BE2BF3">
                <w:rPr>
                  <w:rFonts w:ascii="Consolas" w:eastAsia="Times New Roman" w:hAnsi="Consolas" w:cs="Courier New"/>
                  <w:color w:val="764ABC"/>
                  <w:sz w:val="20"/>
                  <w:szCs w:val="20"/>
                  <w:u w:val="single"/>
                  <w:bdr w:val="none" w:sz="0" w:space="0" w:color="auto" w:frame="1"/>
                </w:rPr>
                <w:t>()</w:t>
              </w:r>
            </w:hyperlink>
            <w:r w:rsidRPr="00BE2BF3">
              <w:rPr>
                <w:rFonts w:eastAsia="Times New Roman" w:cs="Segoe UI"/>
                <w:color w:val="24292E"/>
                <w:sz w:val="24"/>
                <w:szCs w:val="24"/>
              </w:rPr>
              <w:t xml:space="preserve"> -повертає поточний стан</w:t>
            </w:r>
          </w:p>
          <w:p w:rsidR="00A56C61" w:rsidRPr="00847E7B" w:rsidRDefault="00A56C61" w:rsidP="00A56C61">
            <w:pPr>
              <w:numPr>
                <w:ilvl w:val="0"/>
                <w:numId w:val="1"/>
              </w:numPr>
              <w:ind w:left="0"/>
              <w:textAlignment w:val="baseline"/>
              <w:rPr>
                <w:rFonts w:ascii="inherit" w:eastAsia="Times New Roman" w:hAnsi="inherit" w:cs="Segoe UI"/>
                <w:color w:val="24292E"/>
                <w:sz w:val="24"/>
                <w:szCs w:val="24"/>
              </w:rPr>
            </w:pPr>
            <w:hyperlink r:id="rId8" w:anchor="dispatch" w:history="1">
              <w:proofErr w:type="spellStart"/>
              <w:r w:rsidRPr="00BE2BF3">
                <w:rPr>
                  <w:rFonts w:ascii="Consolas" w:eastAsia="Times New Roman" w:hAnsi="Consolas" w:cs="Courier New"/>
                  <w:color w:val="764ABC"/>
                  <w:sz w:val="20"/>
                  <w:szCs w:val="20"/>
                  <w:u w:val="single"/>
                  <w:bdr w:val="none" w:sz="0" w:space="0" w:color="auto" w:frame="1"/>
                </w:rPr>
                <w:t>dispatch</w:t>
              </w:r>
              <w:proofErr w:type="spellEnd"/>
              <w:r w:rsidRPr="00BE2BF3">
                <w:rPr>
                  <w:rFonts w:ascii="Consolas" w:eastAsia="Times New Roman" w:hAnsi="Consolas" w:cs="Courier New"/>
                  <w:color w:val="764ABC"/>
                  <w:sz w:val="20"/>
                  <w:szCs w:val="20"/>
                  <w:u w:val="single"/>
                  <w:bdr w:val="none" w:sz="0" w:space="0" w:color="auto" w:frame="1"/>
                </w:rPr>
                <w:t>(</w:t>
              </w:r>
              <w:proofErr w:type="spellStart"/>
              <w:r w:rsidRPr="00BE2BF3">
                <w:rPr>
                  <w:rFonts w:ascii="Consolas" w:eastAsia="Times New Roman" w:hAnsi="Consolas" w:cs="Courier New"/>
                  <w:color w:val="764ABC"/>
                  <w:sz w:val="20"/>
                  <w:szCs w:val="20"/>
                  <w:u w:val="single"/>
                  <w:bdr w:val="none" w:sz="0" w:space="0" w:color="auto" w:frame="1"/>
                </w:rPr>
                <w:t>action</w:t>
              </w:r>
              <w:proofErr w:type="spellEnd"/>
              <w:r w:rsidRPr="00BE2BF3">
                <w:rPr>
                  <w:rFonts w:ascii="Consolas" w:eastAsia="Times New Roman" w:hAnsi="Consolas" w:cs="Courier New"/>
                  <w:color w:val="764ABC"/>
                  <w:sz w:val="20"/>
                  <w:szCs w:val="20"/>
                  <w:u w:val="single"/>
                  <w:bdr w:val="none" w:sz="0" w:space="0" w:color="auto" w:frame="1"/>
                </w:rPr>
                <w:t>)</w:t>
              </w:r>
            </w:hyperlink>
            <w:r w:rsidRPr="00BE2BF3">
              <w:rPr>
                <w:rFonts w:eastAsia="Times New Roman" w:cs="Segoe UI"/>
                <w:color w:val="24292E"/>
                <w:sz w:val="24"/>
                <w:szCs w:val="24"/>
              </w:rPr>
              <w:t xml:space="preserve"> – ініціює виконання дії</w:t>
            </w:r>
          </w:p>
          <w:p w:rsidR="00A56C61" w:rsidRPr="00847E7B" w:rsidRDefault="00A56C61" w:rsidP="00A56C61">
            <w:pPr>
              <w:numPr>
                <w:ilvl w:val="0"/>
                <w:numId w:val="1"/>
              </w:numPr>
              <w:ind w:left="0"/>
              <w:textAlignment w:val="baseline"/>
              <w:rPr>
                <w:rFonts w:ascii="inherit" w:eastAsia="Times New Roman" w:hAnsi="inherit" w:cs="Segoe UI"/>
                <w:color w:val="24292E"/>
                <w:sz w:val="24"/>
                <w:szCs w:val="24"/>
              </w:rPr>
            </w:pPr>
            <w:hyperlink r:id="rId9" w:anchor="subscribe" w:history="1">
              <w:proofErr w:type="spellStart"/>
              <w:r w:rsidRPr="00BE2BF3">
                <w:rPr>
                  <w:rFonts w:ascii="Consolas" w:eastAsia="Times New Roman" w:hAnsi="Consolas" w:cs="Courier New"/>
                  <w:color w:val="764ABC"/>
                  <w:sz w:val="20"/>
                  <w:szCs w:val="20"/>
                  <w:u w:val="single"/>
                  <w:bdr w:val="none" w:sz="0" w:space="0" w:color="auto" w:frame="1"/>
                </w:rPr>
                <w:t>subscribe</w:t>
              </w:r>
              <w:proofErr w:type="spellEnd"/>
              <w:r w:rsidRPr="00BE2BF3">
                <w:rPr>
                  <w:rFonts w:ascii="Consolas" w:eastAsia="Times New Roman" w:hAnsi="Consolas" w:cs="Courier New"/>
                  <w:color w:val="764ABC"/>
                  <w:sz w:val="20"/>
                  <w:szCs w:val="20"/>
                  <w:u w:val="single"/>
                  <w:bdr w:val="none" w:sz="0" w:space="0" w:color="auto" w:frame="1"/>
                </w:rPr>
                <w:t>(</w:t>
              </w:r>
              <w:proofErr w:type="spellStart"/>
              <w:r w:rsidRPr="00BE2BF3">
                <w:rPr>
                  <w:rFonts w:ascii="Consolas" w:eastAsia="Times New Roman" w:hAnsi="Consolas" w:cs="Courier New"/>
                  <w:color w:val="764ABC"/>
                  <w:sz w:val="20"/>
                  <w:szCs w:val="20"/>
                  <w:u w:val="single"/>
                  <w:bdr w:val="none" w:sz="0" w:space="0" w:color="auto" w:frame="1"/>
                </w:rPr>
                <w:t>listener</w:t>
              </w:r>
              <w:proofErr w:type="spellEnd"/>
              <w:r w:rsidRPr="00BE2BF3">
                <w:rPr>
                  <w:rFonts w:ascii="Consolas" w:eastAsia="Times New Roman" w:hAnsi="Consolas" w:cs="Courier New"/>
                  <w:color w:val="764ABC"/>
                  <w:sz w:val="20"/>
                  <w:szCs w:val="20"/>
                  <w:u w:val="single"/>
                  <w:bdr w:val="none" w:sz="0" w:space="0" w:color="auto" w:frame="1"/>
                </w:rPr>
                <w:t>)</w:t>
              </w:r>
            </w:hyperlink>
            <w:r w:rsidRPr="00BE2BF3">
              <w:rPr>
                <w:rFonts w:eastAsia="Times New Roman" w:cs="Segoe UI"/>
                <w:color w:val="24292E"/>
                <w:sz w:val="24"/>
                <w:szCs w:val="24"/>
              </w:rPr>
              <w:t xml:space="preserve"> – підписує функцію на події сховища</w:t>
            </w:r>
          </w:p>
          <w:p w:rsidR="00A56C61" w:rsidRPr="00847E7B" w:rsidRDefault="00A56C61" w:rsidP="00A56C61">
            <w:pPr>
              <w:numPr>
                <w:ilvl w:val="0"/>
                <w:numId w:val="1"/>
              </w:numPr>
              <w:ind w:left="0"/>
              <w:textAlignment w:val="baseline"/>
              <w:rPr>
                <w:rFonts w:ascii="inherit" w:eastAsia="Times New Roman" w:hAnsi="inherit" w:cs="Segoe UI"/>
                <w:color w:val="24292E"/>
                <w:sz w:val="24"/>
                <w:szCs w:val="24"/>
              </w:rPr>
            </w:pPr>
            <w:hyperlink r:id="rId10" w:anchor="replaceReducer" w:history="1">
              <w:proofErr w:type="spellStart"/>
              <w:r w:rsidRPr="00BE2BF3">
                <w:rPr>
                  <w:rFonts w:ascii="Consolas" w:eastAsia="Times New Roman" w:hAnsi="Consolas" w:cs="Courier New"/>
                  <w:color w:val="764ABC"/>
                  <w:sz w:val="20"/>
                  <w:szCs w:val="20"/>
                  <w:u w:val="single"/>
                  <w:bdr w:val="none" w:sz="0" w:space="0" w:color="auto" w:frame="1"/>
                </w:rPr>
                <w:t>replaceReducer</w:t>
              </w:r>
              <w:proofErr w:type="spellEnd"/>
              <w:r w:rsidRPr="00BE2BF3">
                <w:rPr>
                  <w:rFonts w:ascii="Consolas" w:eastAsia="Times New Roman" w:hAnsi="Consolas" w:cs="Courier New"/>
                  <w:color w:val="764ABC"/>
                  <w:sz w:val="20"/>
                  <w:szCs w:val="20"/>
                  <w:u w:val="single"/>
                  <w:bdr w:val="none" w:sz="0" w:space="0" w:color="auto" w:frame="1"/>
                </w:rPr>
                <w:t>(</w:t>
              </w:r>
              <w:proofErr w:type="spellStart"/>
              <w:r w:rsidRPr="00BE2BF3">
                <w:rPr>
                  <w:rFonts w:ascii="Consolas" w:eastAsia="Times New Roman" w:hAnsi="Consolas" w:cs="Courier New"/>
                  <w:color w:val="764ABC"/>
                  <w:sz w:val="20"/>
                  <w:szCs w:val="20"/>
                  <w:u w:val="single"/>
                  <w:bdr w:val="none" w:sz="0" w:space="0" w:color="auto" w:frame="1"/>
                </w:rPr>
                <w:t>nextReducer</w:t>
              </w:r>
              <w:proofErr w:type="spellEnd"/>
              <w:r w:rsidRPr="00BE2BF3">
                <w:rPr>
                  <w:rFonts w:ascii="Consolas" w:eastAsia="Times New Roman" w:hAnsi="Consolas" w:cs="Courier New"/>
                  <w:color w:val="764ABC"/>
                  <w:sz w:val="20"/>
                  <w:szCs w:val="20"/>
                  <w:u w:val="single"/>
                  <w:bdr w:val="none" w:sz="0" w:space="0" w:color="auto" w:frame="1"/>
                </w:rPr>
                <w:t>)</w:t>
              </w:r>
            </w:hyperlink>
            <w:r w:rsidRPr="00BE2BF3">
              <w:rPr>
                <w:rFonts w:eastAsia="Times New Roman" w:cs="Segoe UI"/>
                <w:color w:val="24292E"/>
                <w:sz w:val="24"/>
                <w:szCs w:val="24"/>
              </w:rPr>
              <w:t>- зміна перетворювача сховища (</w:t>
            </w:r>
            <w:proofErr w:type="spellStart"/>
            <w:r w:rsidRPr="00BE2BF3">
              <w:rPr>
                <w:rFonts w:eastAsia="Times New Roman" w:cs="Segoe UI"/>
                <w:color w:val="24292E"/>
                <w:sz w:val="24"/>
                <w:szCs w:val="24"/>
              </w:rPr>
              <w:t>reduser</w:t>
            </w:r>
            <w:proofErr w:type="spellEnd"/>
            <w:r w:rsidRPr="00BE2BF3">
              <w:rPr>
                <w:rFonts w:eastAsia="Times New Roman" w:cs="Segoe UI"/>
                <w:color w:val="24292E"/>
                <w:sz w:val="24"/>
                <w:szCs w:val="24"/>
              </w:rPr>
              <w:t>)</w:t>
            </w:r>
          </w:p>
          <w:p w:rsidR="00A56C61" w:rsidRPr="00BE2BF3" w:rsidRDefault="00A56C61" w:rsidP="00070DE5">
            <w:pPr>
              <w:rPr>
                <w:rFonts w:ascii="Courier New" w:hAnsi="Courier New" w:cs="Courier New"/>
                <w:color w:val="222222"/>
                <w:sz w:val="21"/>
                <w:szCs w:val="21"/>
                <w:shd w:val="clear" w:color="auto" w:fill="FFFFFF"/>
              </w:rPr>
            </w:pPr>
          </w:p>
          <w:p w:rsidR="00A56C61" w:rsidRPr="00BE2BF3" w:rsidRDefault="00A56C61" w:rsidP="00070DE5">
            <w:pPr>
              <w:rPr>
                <w:rFonts w:ascii="Courier New" w:hAnsi="Courier New" w:cs="Courier New"/>
                <w:color w:val="222222"/>
                <w:sz w:val="21"/>
                <w:szCs w:val="21"/>
                <w:shd w:val="clear" w:color="auto" w:fill="FFFFFF"/>
              </w:rPr>
            </w:pPr>
          </w:p>
        </w:tc>
        <w:tc>
          <w:tcPr>
            <w:tcW w:w="11194" w:type="dxa"/>
          </w:tcPr>
          <w:p w:rsidR="00C877B6" w:rsidRPr="00C877B6" w:rsidRDefault="00C877B6" w:rsidP="00C877B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</w:p>
          <w:p w:rsidR="00C877B6" w:rsidRPr="00C877B6" w:rsidRDefault="00C877B6" w:rsidP="00C877B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proofErr w:type="spellStart"/>
            <w:r w:rsidRPr="00C877B6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import</w:t>
            </w:r>
            <w:proofErr w:type="spellEnd"/>
            <w:r w:rsidRPr="00C877B6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{ </w:t>
            </w:r>
            <w:proofErr w:type="spellStart"/>
            <w:r w:rsidRPr="00C877B6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createStore</w:t>
            </w:r>
            <w:proofErr w:type="spellEnd"/>
            <w:r w:rsidRPr="00C877B6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} </w:t>
            </w:r>
            <w:proofErr w:type="spellStart"/>
            <w:r w:rsidRPr="00C877B6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from</w:t>
            </w:r>
            <w:proofErr w:type="spellEnd"/>
            <w:r w:rsidRPr="00C877B6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C877B6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"</w:t>
            </w:r>
            <w:proofErr w:type="spellStart"/>
            <w:r w:rsidRPr="00C877B6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redux</w:t>
            </w:r>
            <w:proofErr w:type="spellEnd"/>
            <w:r w:rsidRPr="00C877B6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"</w:t>
            </w:r>
            <w:r w:rsidRPr="00C877B6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;</w:t>
            </w:r>
          </w:p>
          <w:p w:rsidR="00C877B6" w:rsidRPr="00C877B6" w:rsidRDefault="00C877B6" w:rsidP="00C877B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proofErr w:type="spellStart"/>
            <w:r w:rsidRPr="00C877B6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import</w:t>
            </w:r>
            <w:proofErr w:type="spellEnd"/>
            <w:r w:rsidRPr="00C877B6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C877B6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likesReducers</w:t>
            </w:r>
            <w:proofErr w:type="spellEnd"/>
            <w:r w:rsidRPr="00C877B6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C877B6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from</w:t>
            </w:r>
            <w:proofErr w:type="spellEnd"/>
            <w:r w:rsidRPr="00C877B6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C877B6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"../</w:t>
            </w:r>
            <w:proofErr w:type="spellStart"/>
            <w:r w:rsidRPr="00C877B6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reducers</w:t>
            </w:r>
            <w:proofErr w:type="spellEnd"/>
            <w:r w:rsidRPr="00C877B6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"</w:t>
            </w:r>
            <w:r w:rsidRPr="00C877B6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;</w:t>
            </w:r>
          </w:p>
          <w:p w:rsidR="00C877B6" w:rsidRPr="00C877B6" w:rsidRDefault="00C877B6" w:rsidP="00C877B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proofErr w:type="spellStart"/>
            <w:r w:rsidRPr="00C877B6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let</w:t>
            </w:r>
            <w:proofErr w:type="spellEnd"/>
            <w:r w:rsidRPr="00C877B6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C877B6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initialStore</w:t>
            </w:r>
            <w:proofErr w:type="spellEnd"/>
            <w:r w:rsidRPr="00C877B6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= {</w:t>
            </w:r>
          </w:p>
          <w:p w:rsidR="00C877B6" w:rsidRPr="00C877B6" w:rsidRDefault="00C877B6" w:rsidP="00C877B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C877B6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lastRenderedPageBreak/>
              <w:t xml:space="preserve">    </w:t>
            </w:r>
            <w:proofErr w:type="spellStart"/>
            <w:r w:rsidRPr="00C877B6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posts</w:t>
            </w:r>
            <w:proofErr w:type="spellEnd"/>
            <w:r w:rsidRPr="00C877B6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:</w:t>
            </w:r>
            <w:r w:rsidRPr="00C877B6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{</w:t>
            </w:r>
          </w:p>
          <w:p w:rsidR="00C877B6" w:rsidRPr="00C877B6" w:rsidRDefault="00C877B6" w:rsidP="00C877B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C877B6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</w:t>
            </w:r>
            <w:r w:rsidRPr="00C877B6">
              <w:rPr>
                <w:rFonts w:ascii="Consolas" w:eastAsia="Times New Roman" w:hAnsi="Consolas" w:cs="Times New Roman"/>
                <w:color w:val="B5CEA8"/>
                <w:sz w:val="21"/>
                <w:szCs w:val="21"/>
                <w:lang w:eastAsia="ru-UA"/>
              </w:rPr>
              <w:t>1</w:t>
            </w:r>
            <w:r w:rsidRPr="00C877B6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:</w:t>
            </w:r>
            <w:r w:rsidRPr="00C877B6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{</w:t>
            </w:r>
          </w:p>
          <w:p w:rsidR="00C877B6" w:rsidRPr="00C877B6" w:rsidRDefault="00C877B6" w:rsidP="00C877B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C877B6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</w:t>
            </w:r>
            <w:r w:rsidRPr="00C877B6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id:</w:t>
            </w:r>
            <w:r w:rsidRPr="00C877B6">
              <w:rPr>
                <w:rFonts w:ascii="Consolas" w:eastAsia="Times New Roman" w:hAnsi="Consolas" w:cs="Times New Roman"/>
                <w:color w:val="B5CEA8"/>
                <w:sz w:val="21"/>
                <w:szCs w:val="21"/>
                <w:lang w:eastAsia="ru-UA"/>
              </w:rPr>
              <w:t>1</w:t>
            </w:r>
            <w:r w:rsidRPr="00C877B6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,</w:t>
            </w:r>
          </w:p>
          <w:p w:rsidR="00C877B6" w:rsidRPr="00C877B6" w:rsidRDefault="00C877B6" w:rsidP="00C877B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C877B6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</w:t>
            </w:r>
            <w:r w:rsidRPr="00C877B6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imgSrc:</w:t>
            </w:r>
            <w:r w:rsidRPr="00C877B6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https://psy-practice.com/upload/iblock/143/love_test.jpg'</w:t>
            </w:r>
            <w:r w:rsidRPr="00C877B6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,</w:t>
            </w:r>
          </w:p>
          <w:p w:rsidR="00C877B6" w:rsidRPr="00C877B6" w:rsidRDefault="00C877B6" w:rsidP="00C877B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C877B6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</w:t>
            </w:r>
            <w:proofErr w:type="spellStart"/>
            <w:r w:rsidRPr="00C877B6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text</w:t>
            </w:r>
            <w:proofErr w:type="spellEnd"/>
            <w:r w:rsidRPr="00C877B6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:</w:t>
            </w:r>
            <w:r w:rsidRPr="00C877B6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Найкращі квіти у світі'</w:t>
            </w:r>
            <w:r w:rsidRPr="00C877B6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,</w:t>
            </w:r>
          </w:p>
          <w:p w:rsidR="00C877B6" w:rsidRPr="00C877B6" w:rsidRDefault="00C877B6" w:rsidP="00C877B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C877B6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</w:t>
            </w:r>
            <w:r w:rsidRPr="00C877B6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likesCount:</w:t>
            </w:r>
            <w:r w:rsidRPr="00C877B6">
              <w:rPr>
                <w:rFonts w:ascii="Consolas" w:eastAsia="Times New Roman" w:hAnsi="Consolas" w:cs="Times New Roman"/>
                <w:color w:val="B5CEA8"/>
                <w:sz w:val="21"/>
                <w:szCs w:val="21"/>
                <w:lang w:eastAsia="ru-UA"/>
              </w:rPr>
              <w:t>2</w:t>
            </w:r>
          </w:p>
          <w:p w:rsidR="00C877B6" w:rsidRPr="00C877B6" w:rsidRDefault="00C877B6" w:rsidP="00C877B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C877B6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},</w:t>
            </w:r>
          </w:p>
          <w:p w:rsidR="00C877B6" w:rsidRPr="00C877B6" w:rsidRDefault="00C877B6" w:rsidP="00C877B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C877B6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</w:t>
            </w:r>
            <w:r w:rsidRPr="00C877B6">
              <w:rPr>
                <w:rFonts w:ascii="Consolas" w:eastAsia="Times New Roman" w:hAnsi="Consolas" w:cs="Times New Roman"/>
                <w:color w:val="B5CEA8"/>
                <w:sz w:val="21"/>
                <w:szCs w:val="21"/>
                <w:lang w:eastAsia="ru-UA"/>
              </w:rPr>
              <w:t>2</w:t>
            </w:r>
            <w:r w:rsidRPr="00C877B6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:</w:t>
            </w:r>
            <w:r w:rsidRPr="00C877B6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{</w:t>
            </w:r>
          </w:p>
          <w:p w:rsidR="00C877B6" w:rsidRPr="00C877B6" w:rsidRDefault="00C877B6" w:rsidP="00C877B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C877B6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</w:t>
            </w:r>
            <w:r w:rsidRPr="00C877B6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id:</w:t>
            </w:r>
            <w:r w:rsidRPr="00C877B6">
              <w:rPr>
                <w:rFonts w:ascii="Consolas" w:eastAsia="Times New Roman" w:hAnsi="Consolas" w:cs="Times New Roman"/>
                <w:color w:val="B5CEA8"/>
                <w:sz w:val="21"/>
                <w:szCs w:val="21"/>
                <w:lang w:eastAsia="ru-UA"/>
              </w:rPr>
              <w:t>2</w:t>
            </w:r>
            <w:r w:rsidRPr="00C877B6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,</w:t>
            </w:r>
          </w:p>
          <w:p w:rsidR="00C877B6" w:rsidRPr="00C877B6" w:rsidRDefault="00C877B6" w:rsidP="00C877B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C877B6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</w:t>
            </w:r>
            <w:r w:rsidRPr="00C877B6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imgSrc:</w:t>
            </w:r>
            <w:r w:rsidRPr="00C877B6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https://mirpozitiva.ru/uploads/posts/2017-04/medium/1492620921_06.jpg'</w:t>
            </w:r>
            <w:r w:rsidRPr="00C877B6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,</w:t>
            </w:r>
          </w:p>
          <w:p w:rsidR="00C877B6" w:rsidRPr="00C877B6" w:rsidRDefault="00C877B6" w:rsidP="00C877B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C877B6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</w:t>
            </w:r>
            <w:proofErr w:type="spellStart"/>
            <w:r w:rsidRPr="00C877B6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text</w:t>
            </w:r>
            <w:proofErr w:type="spellEnd"/>
            <w:r w:rsidRPr="00C877B6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:</w:t>
            </w:r>
            <w:r w:rsidRPr="00C877B6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Найкращі картини'</w:t>
            </w:r>
            <w:r w:rsidRPr="00C877B6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,</w:t>
            </w:r>
          </w:p>
          <w:p w:rsidR="00C877B6" w:rsidRPr="00C877B6" w:rsidRDefault="00C877B6" w:rsidP="00C877B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C877B6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</w:t>
            </w:r>
            <w:r w:rsidRPr="00C877B6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likesCount:</w:t>
            </w:r>
            <w:r w:rsidRPr="00C877B6">
              <w:rPr>
                <w:rFonts w:ascii="Consolas" w:eastAsia="Times New Roman" w:hAnsi="Consolas" w:cs="Times New Roman"/>
                <w:color w:val="B5CEA8"/>
                <w:sz w:val="21"/>
                <w:szCs w:val="21"/>
                <w:lang w:eastAsia="ru-UA"/>
              </w:rPr>
              <w:t>7</w:t>
            </w:r>
          </w:p>
          <w:p w:rsidR="00C877B6" w:rsidRPr="00C877B6" w:rsidRDefault="00C877B6" w:rsidP="00C877B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C877B6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}       </w:t>
            </w:r>
          </w:p>
          <w:p w:rsidR="00C877B6" w:rsidRPr="00C877B6" w:rsidRDefault="00C877B6" w:rsidP="00C877B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C877B6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}</w:t>
            </w:r>
          </w:p>
          <w:p w:rsidR="00C877B6" w:rsidRPr="00C877B6" w:rsidRDefault="00C877B6" w:rsidP="00C877B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C877B6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}</w:t>
            </w:r>
          </w:p>
          <w:p w:rsidR="00C877B6" w:rsidRPr="00C877B6" w:rsidRDefault="00C877B6" w:rsidP="00C877B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proofErr w:type="spellStart"/>
            <w:r w:rsidRPr="00C877B6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export</w:t>
            </w:r>
            <w:proofErr w:type="spellEnd"/>
            <w:r w:rsidRPr="00C877B6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C877B6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default</w:t>
            </w:r>
            <w:proofErr w:type="spellEnd"/>
            <w:r w:rsidRPr="00C877B6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C877B6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createStore</w:t>
            </w:r>
            <w:proofErr w:type="spellEnd"/>
            <w:r w:rsidRPr="00C877B6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</w:t>
            </w:r>
            <w:proofErr w:type="spellStart"/>
            <w:r w:rsidRPr="00C877B6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likesReducers</w:t>
            </w:r>
            <w:r w:rsidRPr="00C877B6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,</w:t>
            </w:r>
            <w:r w:rsidRPr="00C877B6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initialStore</w:t>
            </w:r>
            <w:proofErr w:type="spellEnd"/>
            <w:r w:rsidRPr="00C877B6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);</w:t>
            </w:r>
          </w:p>
          <w:p w:rsidR="00C877B6" w:rsidRPr="00C877B6" w:rsidRDefault="00C877B6" w:rsidP="00C877B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</w:p>
          <w:p w:rsidR="00A56C61" w:rsidRPr="00BE2BF3" w:rsidRDefault="00A56C61" w:rsidP="00070DE5">
            <w:pPr>
              <w:pStyle w:val="HTML"/>
              <w:shd w:val="clear" w:color="auto" w:fill="FFFFFF"/>
              <w:rPr>
                <w:color w:val="000000"/>
              </w:rPr>
            </w:pPr>
          </w:p>
        </w:tc>
      </w:tr>
      <w:tr w:rsidR="00A56C61" w:rsidRPr="00BE2BF3" w:rsidTr="00070DE5">
        <w:tc>
          <w:tcPr>
            <w:tcW w:w="4106" w:type="dxa"/>
          </w:tcPr>
          <w:p w:rsidR="00A56C61" w:rsidRPr="00BE2BF3" w:rsidRDefault="00A56C61" w:rsidP="00070DE5"/>
        </w:tc>
        <w:tc>
          <w:tcPr>
            <w:tcW w:w="11194" w:type="dxa"/>
          </w:tcPr>
          <w:p w:rsidR="00C877B6" w:rsidRPr="00C877B6" w:rsidRDefault="00C877B6" w:rsidP="00C877B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proofErr w:type="spellStart"/>
            <w:r w:rsidRPr="00C877B6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import</w:t>
            </w:r>
            <w:proofErr w:type="spellEnd"/>
            <w:r w:rsidRPr="00C877B6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C877B6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PostApp</w:t>
            </w:r>
            <w:proofErr w:type="spellEnd"/>
            <w:r w:rsidRPr="00C877B6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C877B6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from</w:t>
            </w:r>
            <w:proofErr w:type="spellEnd"/>
            <w:r w:rsidRPr="00C877B6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C877B6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./</w:t>
            </w:r>
            <w:proofErr w:type="spellStart"/>
            <w:r w:rsidRPr="00C877B6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post-app</w:t>
            </w:r>
            <w:proofErr w:type="spellEnd"/>
            <w:r w:rsidRPr="00C877B6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</w:t>
            </w:r>
          </w:p>
          <w:p w:rsidR="00C877B6" w:rsidRPr="00C877B6" w:rsidRDefault="00C877B6" w:rsidP="00C877B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proofErr w:type="spellStart"/>
            <w:r w:rsidRPr="00C877B6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import</w:t>
            </w:r>
            <w:proofErr w:type="spellEnd"/>
            <w:r w:rsidRPr="00C877B6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C877B6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store</w:t>
            </w:r>
            <w:proofErr w:type="spellEnd"/>
            <w:r w:rsidRPr="00C877B6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C877B6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from</w:t>
            </w:r>
            <w:proofErr w:type="spellEnd"/>
            <w:r w:rsidRPr="00C877B6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C877B6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./</w:t>
            </w:r>
            <w:proofErr w:type="spellStart"/>
            <w:r w:rsidRPr="00C877B6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store</w:t>
            </w:r>
            <w:proofErr w:type="spellEnd"/>
            <w:r w:rsidRPr="00C877B6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</w:t>
            </w:r>
          </w:p>
          <w:p w:rsidR="00C877B6" w:rsidRPr="00C877B6" w:rsidRDefault="00C877B6" w:rsidP="00C877B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proofErr w:type="spellStart"/>
            <w:r w:rsidRPr="00C877B6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import</w:t>
            </w:r>
            <w:proofErr w:type="spellEnd"/>
            <w:r w:rsidRPr="00C877B6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C877B6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ReactDOM</w:t>
            </w:r>
            <w:proofErr w:type="spellEnd"/>
            <w:r w:rsidRPr="00C877B6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C877B6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from</w:t>
            </w:r>
            <w:proofErr w:type="spellEnd"/>
            <w:r w:rsidRPr="00C877B6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C877B6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</w:t>
            </w:r>
            <w:proofErr w:type="spellStart"/>
            <w:r w:rsidRPr="00C877B6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react-dom</w:t>
            </w:r>
            <w:proofErr w:type="spellEnd"/>
            <w:r w:rsidRPr="00C877B6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</w:t>
            </w:r>
          </w:p>
          <w:p w:rsidR="00C877B6" w:rsidRPr="00C877B6" w:rsidRDefault="00C877B6" w:rsidP="00C877B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proofErr w:type="spellStart"/>
            <w:r w:rsidRPr="00C877B6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import</w:t>
            </w:r>
            <w:proofErr w:type="spellEnd"/>
            <w:r w:rsidRPr="00C877B6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C877B6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React</w:t>
            </w:r>
            <w:proofErr w:type="spellEnd"/>
            <w:r w:rsidRPr="00C877B6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C877B6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from</w:t>
            </w:r>
            <w:proofErr w:type="spellEnd"/>
            <w:r w:rsidRPr="00C877B6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C877B6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</w:t>
            </w:r>
            <w:proofErr w:type="spellStart"/>
            <w:r w:rsidRPr="00C877B6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react</w:t>
            </w:r>
            <w:proofErr w:type="spellEnd"/>
            <w:r w:rsidRPr="00C877B6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</w:t>
            </w:r>
            <w:r w:rsidRPr="00C877B6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;</w:t>
            </w:r>
          </w:p>
          <w:p w:rsidR="00C877B6" w:rsidRPr="00C877B6" w:rsidRDefault="00C877B6" w:rsidP="00C877B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</w:p>
          <w:p w:rsidR="00C877B6" w:rsidRPr="00C877B6" w:rsidRDefault="00C877B6" w:rsidP="00C877B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C877B6">
              <w:rPr>
                <w:rFonts w:ascii="Consolas" w:eastAsia="Times New Roman" w:hAnsi="Consolas" w:cs="Times New Roman"/>
                <w:color w:val="6A9955"/>
                <w:sz w:val="21"/>
                <w:szCs w:val="21"/>
                <w:lang w:eastAsia="ru-UA"/>
              </w:rPr>
              <w:t>//-------- Функція, яку будемо підписувати на події сховища ---------</w:t>
            </w:r>
          </w:p>
          <w:p w:rsidR="00C877B6" w:rsidRPr="00C877B6" w:rsidRDefault="00C877B6" w:rsidP="00C877B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proofErr w:type="spellStart"/>
            <w:r w:rsidRPr="00C877B6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const</w:t>
            </w:r>
            <w:proofErr w:type="spellEnd"/>
            <w:r w:rsidRPr="00C877B6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C877B6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renderPostApp</w:t>
            </w:r>
            <w:proofErr w:type="spellEnd"/>
            <w:r w:rsidRPr="00C877B6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= () </w:t>
            </w:r>
            <w:r w:rsidRPr="00C877B6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=&gt;</w:t>
            </w:r>
            <w:r w:rsidRPr="00C877B6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{    </w:t>
            </w:r>
          </w:p>
          <w:p w:rsidR="00C877B6" w:rsidRPr="00C877B6" w:rsidRDefault="00C877B6" w:rsidP="00C877B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C877B6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</w:t>
            </w:r>
            <w:proofErr w:type="spellStart"/>
            <w:r w:rsidRPr="00C877B6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ReactDOM</w:t>
            </w:r>
            <w:r w:rsidRPr="00C877B6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C877B6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render</w:t>
            </w:r>
            <w:proofErr w:type="spellEnd"/>
            <w:r w:rsidRPr="00C877B6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</w:t>
            </w:r>
          </w:p>
          <w:p w:rsidR="00C877B6" w:rsidRPr="00C877B6" w:rsidRDefault="00C877B6" w:rsidP="00C877B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C877B6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</w:t>
            </w:r>
            <w:r w:rsidRPr="00C877B6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lt;</w:t>
            </w:r>
            <w:proofErr w:type="spellStart"/>
            <w:r w:rsidRPr="00C877B6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eastAsia="ru-UA"/>
              </w:rPr>
              <w:t>PostApp</w:t>
            </w:r>
            <w:proofErr w:type="spellEnd"/>
            <w:r w:rsidRPr="00C877B6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C877B6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store</w:t>
            </w:r>
            <w:proofErr w:type="spellEnd"/>
            <w:r w:rsidRPr="00C877B6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=</w:t>
            </w:r>
            <w:r w:rsidRPr="00C877B6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{</w:t>
            </w:r>
            <w:proofErr w:type="spellStart"/>
            <w:r w:rsidRPr="00C877B6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store</w:t>
            </w:r>
            <w:proofErr w:type="spellEnd"/>
            <w:r w:rsidRPr="00C877B6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}</w:t>
            </w:r>
            <w:r w:rsidRPr="00C877B6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/&gt;</w:t>
            </w:r>
            <w:r w:rsidRPr="00C877B6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,</w:t>
            </w:r>
          </w:p>
          <w:p w:rsidR="00C877B6" w:rsidRPr="00C877B6" w:rsidRDefault="00C877B6" w:rsidP="00C877B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C877B6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</w:t>
            </w:r>
            <w:proofErr w:type="spellStart"/>
            <w:r w:rsidRPr="00C877B6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document</w:t>
            </w:r>
            <w:r w:rsidRPr="00C877B6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C877B6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getElementById</w:t>
            </w:r>
            <w:proofErr w:type="spellEnd"/>
            <w:r w:rsidRPr="00C877B6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</w:t>
            </w:r>
            <w:r w:rsidRPr="00C877B6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"</w:t>
            </w:r>
            <w:proofErr w:type="spellStart"/>
            <w:r w:rsidRPr="00C877B6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root</w:t>
            </w:r>
            <w:proofErr w:type="spellEnd"/>
            <w:r w:rsidRPr="00C877B6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"</w:t>
            </w:r>
            <w:r w:rsidRPr="00C877B6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)</w:t>
            </w:r>
          </w:p>
          <w:p w:rsidR="00C877B6" w:rsidRPr="00C877B6" w:rsidRDefault="00C877B6" w:rsidP="00C877B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C877B6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);</w:t>
            </w:r>
          </w:p>
          <w:p w:rsidR="00C877B6" w:rsidRPr="00C877B6" w:rsidRDefault="00C877B6" w:rsidP="00C877B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C877B6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};</w:t>
            </w:r>
          </w:p>
          <w:p w:rsidR="00C877B6" w:rsidRPr="00C877B6" w:rsidRDefault="00C877B6" w:rsidP="00C877B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C877B6">
              <w:rPr>
                <w:rFonts w:ascii="Consolas" w:eastAsia="Times New Roman" w:hAnsi="Consolas" w:cs="Times New Roman"/>
                <w:color w:val="6A9955"/>
                <w:sz w:val="21"/>
                <w:szCs w:val="21"/>
                <w:lang w:eastAsia="ru-UA"/>
              </w:rPr>
              <w:t xml:space="preserve">//-------- Підписуємо функцію на події сховища </w:t>
            </w:r>
          </w:p>
          <w:p w:rsidR="00C877B6" w:rsidRPr="00C877B6" w:rsidRDefault="00C877B6" w:rsidP="00C877B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proofErr w:type="spellStart"/>
            <w:r w:rsidRPr="00C877B6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store</w:t>
            </w:r>
            <w:r w:rsidRPr="00C877B6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C877B6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subscribe</w:t>
            </w:r>
            <w:proofErr w:type="spellEnd"/>
            <w:r w:rsidRPr="00C877B6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</w:t>
            </w:r>
            <w:proofErr w:type="spellStart"/>
            <w:r w:rsidRPr="00C877B6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renderPostApp</w:t>
            </w:r>
            <w:proofErr w:type="spellEnd"/>
            <w:r w:rsidRPr="00C877B6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);</w:t>
            </w:r>
          </w:p>
          <w:p w:rsidR="00C877B6" w:rsidRPr="00C877B6" w:rsidRDefault="00C877B6" w:rsidP="00C877B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proofErr w:type="spellStart"/>
            <w:r w:rsidRPr="00C877B6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lastRenderedPageBreak/>
              <w:t>export</w:t>
            </w:r>
            <w:proofErr w:type="spellEnd"/>
            <w:r w:rsidRPr="00C877B6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C877B6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default</w:t>
            </w:r>
            <w:proofErr w:type="spellEnd"/>
            <w:r w:rsidRPr="00C877B6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C877B6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renderPostApp</w:t>
            </w:r>
            <w:proofErr w:type="spellEnd"/>
            <w:r w:rsidRPr="00C877B6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;</w:t>
            </w:r>
          </w:p>
          <w:p w:rsidR="00C877B6" w:rsidRPr="00C877B6" w:rsidRDefault="00C877B6" w:rsidP="00C877B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</w:p>
          <w:p w:rsidR="00A56C61" w:rsidRPr="00BE2BF3" w:rsidRDefault="00A56C61" w:rsidP="00070DE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b/>
                <w:bCs/>
                <w:color w:val="000080"/>
                <w:sz w:val="20"/>
                <w:szCs w:val="20"/>
              </w:rPr>
            </w:pPr>
          </w:p>
        </w:tc>
      </w:tr>
      <w:tr w:rsidR="00A56C61" w:rsidRPr="00BE2BF3" w:rsidTr="00070DE5">
        <w:tc>
          <w:tcPr>
            <w:tcW w:w="4106" w:type="dxa"/>
          </w:tcPr>
          <w:p w:rsidR="00A56C61" w:rsidRPr="00BE2BF3" w:rsidRDefault="00A56C61" w:rsidP="00070DE5"/>
          <w:p w:rsidR="00A56C61" w:rsidRPr="00BE2BF3" w:rsidRDefault="00A56C61" w:rsidP="00070DE5"/>
          <w:p w:rsidR="00A56C61" w:rsidRPr="00BE2BF3" w:rsidRDefault="00A56C61" w:rsidP="00070DE5">
            <w:r w:rsidRPr="00BE2BF3">
              <w:t>Використання додатку</w:t>
            </w:r>
          </w:p>
        </w:tc>
        <w:tc>
          <w:tcPr>
            <w:tcW w:w="11194" w:type="dxa"/>
          </w:tcPr>
          <w:p w:rsidR="00C877B6" w:rsidRPr="00C877B6" w:rsidRDefault="00C877B6" w:rsidP="00C877B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proofErr w:type="spellStart"/>
            <w:r w:rsidRPr="00C877B6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import</w:t>
            </w:r>
            <w:proofErr w:type="spellEnd"/>
            <w:r w:rsidRPr="00C877B6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C877B6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React</w:t>
            </w:r>
            <w:proofErr w:type="spellEnd"/>
            <w:r w:rsidRPr="00C877B6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C877B6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from</w:t>
            </w:r>
            <w:proofErr w:type="spellEnd"/>
            <w:r w:rsidRPr="00C877B6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C877B6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</w:t>
            </w:r>
            <w:proofErr w:type="spellStart"/>
            <w:r w:rsidRPr="00C877B6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react</w:t>
            </w:r>
            <w:proofErr w:type="spellEnd"/>
            <w:r w:rsidRPr="00C877B6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</w:t>
            </w:r>
            <w:r w:rsidRPr="00C877B6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;</w:t>
            </w:r>
          </w:p>
          <w:p w:rsidR="00C877B6" w:rsidRPr="00C877B6" w:rsidRDefault="00C877B6" w:rsidP="00C877B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proofErr w:type="spellStart"/>
            <w:r w:rsidRPr="00C877B6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import</w:t>
            </w:r>
            <w:proofErr w:type="spellEnd"/>
            <w:r w:rsidRPr="00C877B6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C877B6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logo</w:t>
            </w:r>
            <w:proofErr w:type="spellEnd"/>
            <w:r w:rsidRPr="00C877B6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C877B6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from</w:t>
            </w:r>
            <w:proofErr w:type="spellEnd"/>
            <w:r w:rsidRPr="00C877B6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C877B6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./</w:t>
            </w:r>
            <w:proofErr w:type="spellStart"/>
            <w:r w:rsidRPr="00C877B6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logo.svg</w:t>
            </w:r>
            <w:proofErr w:type="spellEnd"/>
            <w:r w:rsidRPr="00C877B6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</w:t>
            </w:r>
            <w:r w:rsidRPr="00C877B6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;</w:t>
            </w:r>
          </w:p>
          <w:p w:rsidR="00C877B6" w:rsidRPr="00C877B6" w:rsidRDefault="00C877B6" w:rsidP="00C877B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proofErr w:type="spellStart"/>
            <w:r w:rsidRPr="00C877B6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import</w:t>
            </w:r>
            <w:proofErr w:type="spellEnd"/>
            <w:r w:rsidRPr="00C877B6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C877B6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./App.css'</w:t>
            </w:r>
            <w:r w:rsidRPr="00C877B6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;</w:t>
            </w:r>
          </w:p>
          <w:p w:rsidR="00C877B6" w:rsidRPr="00C877B6" w:rsidRDefault="00C877B6" w:rsidP="00C877B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proofErr w:type="spellStart"/>
            <w:r w:rsidRPr="00C877B6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import</w:t>
            </w:r>
            <w:proofErr w:type="spellEnd"/>
            <w:r w:rsidRPr="00C877B6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C877B6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renderPostApp</w:t>
            </w:r>
            <w:proofErr w:type="spellEnd"/>
            <w:r w:rsidRPr="00C877B6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C877B6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from</w:t>
            </w:r>
            <w:proofErr w:type="spellEnd"/>
            <w:r w:rsidRPr="00C877B6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C877B6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./</w:t>
            </w:r>
            <w:proofErr w:type="spellStart"/>
            <w:r w:rsidRPr="00C877B6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PostsApp</w:t>
            </w:r>
            <w:proofErr w:type="spellEnd"/>
            <w:r w:rsidRPr="00C877B6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</w:t>
            </w:r>
          </w:p>
          <w:p w:rsidR="00C877B6" w:rsidRPr="00C877B6" w:rsidRDefault="00C877B6" w:rsidP="00C877B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proofErr w:type="spellStart"/>
            <w:r w:rsidRPr="00C877B6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import</w:t>
            </w:r>
            <w:proofErr w:type="spellEnd"/>
            <w:r w:rsidRPr="00C877B6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C877B6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store</w:t>
            </w:r>
            <w:proofErr w:type="spellEnd"/>
            <w:r w:rsidRPr="00C877B6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C877B6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from</w:t>
            </w:r>
            <w:proofErr w:type="spellEnd"/>
            <w:r w:rsidRPr="00C877B6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C877B6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./</w:t>
            </w:r>
            <w:proofErr w:type="spellStart"/>
            <w:r w:rsidRPr="00C877B6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PostsApp</w:t>
            </w:r>
            <w:proofErr w:type="spellEnd"/>
            <w:r w:rsidRPr="00C877B6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/</w:t>
            </w:r>
            <w:proofErr w:type="spellStart"/>
            <w:r w:rsidRPr="00C877B6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store</w:t>
            </w:r>
            <w:proofErr w:type="spellEnd"/>
            <w:r w:rsidRPr="00C877B6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</w:t>
            </w:r>
          </w:p>
          <w:p w:rsidR="00C877B6" w:rsidRPr="00C877B6" w:rsidRDefault="00C877B6" w:rsidP="00C877B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proofErr w:type="spellStart"/>
            <w:r w:rsidRPr="00C877B6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function</w:t>
            </w:r>
            <w:proofErr w:type="spellEnd"/>
            <w:r w:rsidRPr="00C877B6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C877B6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App</w:t>
            </w:r>
            <w:proofErr w:type="spellEnd"/>
            <w:r w:rsidRPr="00C877B6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) {</w:t>
            </w:r>
          </w:p>
          <w:p w:rsidR="00C877B6" w:rsidRPr="00C877B6" w:rsidRDefault="00C877B6" w:rsidP="00C877B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C877B6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</w:t>
            </w:r>
            <w:proofErr w:type="spellStart"/>
            <w:r w:rsidRPr="00C877B6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return</w:t>
            </w:r>
            <w:proofErr w:type="spellEnd"/>
            <w:r w:rsidRPr="00C877B6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(</w:t>
            </w:r>
          </w:p>
          <w:p w:rsidR="00C877B6" w:rsidRPr="00C877B6" w:rsidRDefault="00C877B6" w:rsidP="00C877B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C877B6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</w:t>
            </w:r>
            <w:r w:rsidRPr="00C877B6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lt;</w:t>
            </w:r>
            <w:r w:rsidRPr="00C877B6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div</w:t>
            </w:r>
            <w:r w:rsidRPr="00C877B6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C877B6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className</w:t>
            </w:r>
            <w:proofErr w:type="spellEnd"/>
            <w:r w:rsidRPr="00C877B6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=</w:t>
            </w:r>
            <w:r w:rsidRPr="00C877B6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"</w:t>
            </w:r>
            <w:proofErr w:type="spellStart"/>
            <w:r w:rsidRPr="00C877B6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App</w:t>
            </w:r>
            <w:proofErr w:type="spellEnd"/>
            <w:r w:rsidRPr="00C877B6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"</w:t>
            </w:r>
            <w:r w:rsidRPr="00C877B6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gt;</w:t>
            </w:r>
          </w:p>
          <w:p w:rsidR="00C877B6" w:rsidRPr="00C877B6" w:rsidRDefault="00C877B6" w:rsidP="00C877B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C877B6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</w:t>
            </w:r>
            <w:r w:rsidRPr="00C877B6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{</w:t>
            </w:r>
            <w:proofErr w:type="spellStart"/>
            <w:r w:rsidRPr="00C877B6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renderPostApp</w:t>
            </w:r>
            <w:proofErr w:type="spellEnd"/>
            <w:r w:rsidRPr="00C877B6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)</w:t>
            </w:r>
            <w:r w:rsidRPr="00C877B6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}</w:t>
            </w:r>
          </w:p>
          <w:p w:rsidR="00C877B6" w:rsidRPr="00C877B6" w:rsidRDefault="00C877B6" w:rsidP="00C877B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C877B6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</w:t>
            </w:r>
            <w:r w:rsidRPr="00C877B6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lt;/</w:t>
            </w:r>
            <w:r w:rsidRPr="00C877B6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div</w:t>
            </w:r>
            <w:r w:rsidRPr="00C877B6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gt;</w:t>
            </w:r>
          </w:p>
          <w:p w:rsidR="00C877B6" w:rsidRPr="00C877B6" w:rsidRDefault="00C877B6" w:rsidP="00C877B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C877B6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);</w:t>
            </w:r>
          </w:p>
          <w:p w:rsidR="00C877B6" w:rsidRPr="00C877B6" w:rsidRDefault="00C877B6" w:rsidP="00C877B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C877B6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}</w:t>
            </w:r>
          </w:p>
          <w:p w:rsidR="00C877B6" w:rsidRPr="00C877B6" w:rsidRDefault="00C877B6" w:rsidP="00C877B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</w:p>
          <w:p w:rsidR="00C877B6" w:rsidRPr="00C877B6" w:rsidRDefault="00C877B6" w:rsidP="00C877B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proofErr w:type="spellStart"/>
            <w:r w:rsidRPr="00C877B6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export</w:t>
            </w:r>
            <w:proofErr w:type="spellEnd"/>
            <w:r w:rsidRPr="00C877B6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C877B6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default</w:t>
            </w:r>
            <w:proofErr w:type="spellEnd"/>
            <w:r w:rsidRPr="00C877B6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C877B6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App</w:t>
            </w:r>
            <w:proofErr w:type="spellEnd"/>
            <w:r w:rsidRPr="00C877B6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;</w:t>
            </w:r>
          </w:p>
          <w:p w:rsidR="00C877B6" w:rsidRPr="00C877B6" w:rsidRDefault="00C877B6" w:rsidP="00C877B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</w:p>
          <w:p w:rsidR="00A56C61" w:rsidRPr="00BE2BF3" w:rsidRDefault="00A56C61" w:rsidP="00070DE5">
            <w:pPr>
              <w:pStyle w:val="HTML"/>
              <w:shd w:val="clear" w:color="auto" w:fill="FFFFFF"/>
              <w:rPr>
                <w:color w:val="000000"/>
              </w:rPr>
            </w:pPr>
            <w:bookmarkStart w:id="0" w:name="_GoBack"/>
            <w:bookmarkEnd w:id="0"/>
          </w:p>
        </w:tc>
      </w:tr>
    </w:tbl>
    <w:p w:rsidR="00A56C61" w:rsidRPr="00BE2BF3" w:rsidRDefault="00A56C61" w:rsidP="00A56C61"/>
    <w:p w:rsidR="00A56C61" w:rsidRPr="00A56C61" w:rsidRDefault="00A56C61"/>
    <w:sectPr w:rsidR="00A56C61" w:rsidRPr="00A56C61" w:rsidSect="00A56C61">
      <w:pgSz w:w="16838" w:h="11906" w:orient="landscape"/>
      <w:pgMar w:top="1701" w:right="1134" w:bottom="850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2AFF" w:usb1="4000ACFF" w:usb2="00000001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inherit">
    <w:altName w:val="Cambria"/>
    <w:panose1 w:val="00000000000000000000"/>
    <w:charset w:val="00"/>
    <w:family w:val="roman"/>
    <w:notTrueType/>
    <w:pitch w:val="default"/>
  </w:font>
  <w:font w:name="Calibri Light">
    <w:panose1 w:val="020F0302020204030204"/>
    <w:charset w:val="CC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9FA7084"/>
    <w:multiLevelType w:val="multilevel"/>
    <w:tmpl w:val="A4BC2F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E3NTIxMrYwNTSwMDdV0lEKTi0uzszPAykwrAUAtlb7OCwAAAA="/>
  </w:docVars>
  <w:rsids>
    <w:rsidRoot w:val="00A56C61"/>
    <w:rsid w:val="00543575"/>
    <w:rsid w:val="009016D3"/>
    <w:rsid w:val="00A56C61"/>
    <w:rsid w:val="00C877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FA16AF7"/>
  <w15:chartTrackingRefBased/>
  <w15:docId w15:val="{E64AF519-875C-4AF7-9EE3-1A874477C8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U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A56C61"/>
    <w:pPr>
      <w:spacing w:after="0" w:line="240" w:lineRule="auto"/>
    </w:pPr>
    <w:rPr>
      <w:lang w:val="uk-U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fontstyle01">
    <w:name w:val="fontstyle01"/>
    <w:basedOn w:val="a0"/>
    <w:rsid w:val="00A56C61"/>
    <w:rPr>
      <w:rFonts w:ascii="Consolas" w:hAnsi="Consolas" w:hint="default"/>
      <w:b w:val="0"/>
      <w:bCs w:val="0"/>
      <w:i w:val="0"/>
      <w:iCs w:val="0"/>
      <w:color w:val="242021"/>
      <w:sz w:val="16"/>
      <w:szCs w:val="16"/>
    </w:rPr>
  </w:style>
  <w:style w:type="paragraph" w:styleId="HTML">
    <w:name w:val="HTML Preformatted"/>
    <w:basedOn w:val="a"/>
    <w:link w:val="HTML0"/>
    <w:uiPriority w:val="99"/>
    <w:unhideWhenUsed/>
    <w:rsid w:val="00A56C6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uk-UA"/>
    </w:rPr>
  </w:style>
  <w:style w:type="character" w:customStyle="1" w:styleId="HTML0">
    <w:name w:val="Стандартный HTML Знак"/>
    <w:basedOn w:val="a0"/>
    <w:link w:val="HTML"/>
    <w:uiPriority w:val="99"/>
    <w:rsid w:val="00A56C61"/>
    <w:rPr>
      <w:rFonts w:ascii="Courier New" w:eastAsia="Times New Roman" w:hAnsi="Courier New" w:cs="Courier New"/>
      <w:sz w:val="20"/>
      <w:szCs w:val="20"/>
      <w:lang w:val="uk-U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3940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9036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3691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692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995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148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512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188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939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697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390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013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017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426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911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014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868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579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573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376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086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6599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2726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5803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188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406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408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968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449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126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867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898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867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501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988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947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705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183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208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199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968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160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615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026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960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489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25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02321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4991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1567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421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075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5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494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023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094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426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879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120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886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357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458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665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179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047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150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963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203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460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679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195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495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357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8426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1753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8258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788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153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947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814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048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552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426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172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796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127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028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833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9083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4632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426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857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203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90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452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719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227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920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590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221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90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892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724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607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234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949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921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856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013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879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104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985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618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019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805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765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969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401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670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048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595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799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486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091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913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854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504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671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354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828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613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829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502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249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465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431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780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2418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7816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8133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763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242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141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352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73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094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386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800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622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151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671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321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7514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6584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7433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792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889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077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516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6702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9227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4674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620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429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216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504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111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652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034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252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053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382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694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504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503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59192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8405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3473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404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907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470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411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835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914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321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503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923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172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741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876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276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99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805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166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16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472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382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897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557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82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822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19032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1217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8282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122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189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799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786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657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649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13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968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646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560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164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469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119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41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828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540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832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286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047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37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484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295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984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8614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1656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2664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317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332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753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966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342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320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345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270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074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105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618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276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531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55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240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951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093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redux.js.org/api/store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redux.js.org/api/store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fontTable" Target="fontTable.xml"/><Relationship Id="rId5" Type="http://schemas.openxmlformats.org/officeDocument/2006/relationships/image" Target="media/image1.png"/><Relationship Id="rId10" Type="http://schemas.openxmlformats.org/officeDocument/2006/relationships/hyperlink" Target="https://redux.js.org/api/store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redux.js.org/api/store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</TotalTime>
  <Pages>9</Pages>
  <Words>1014</Words>
  <Characters>5784</Characters>
  <Application>Microsoft Office Word</Application>
  <DocSecurity>0</DocSecurity>
  <Lines>48</Lines>
  <Paragraphs>1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ome</dc:creator>
  <cp:keywords/>
  <dc:description/>
  <cp:lastModifiedBy>Home</cp:lastModifiedBy>
  <cp:revision>1</cp:revision>
  <dcterms:created xsi:type="dcterms:W3CDTF">2019-06-11T18:47:00Z</dcterms:created>
  <dcterms:modified xsi:type="dcterms:W3CDTF">2019-06-11T19:28:00Z</dcterms:modified>
</cp:coreProperties>
</file>